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45DF9" w14:textId="2F5A8ECB" w:rsidR="009A2289" w:rsidRPr="00987FCE" w:rsidRDefault="00C76BC6" w:rsidP="00AB1902">
      <w:pPr>
        <w:ind w:left="-426"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87FCE">
        <w:rPr>
          <w:rFonts w:ascii="TH SarabunPSK" w:hAnsi="TH SarabunPSK" w:cs="TH SarabunPSK" w:hint="cs"/>
          <w:sz w:val="32"/>
          <w:szCs w:val="32"/>
          <w:cs/>
        </w:rPr>
        <w:t>แบบฟอร์มนี้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ใช้</w:t>
      </w:r>
      <w:r w:rsidR="00987FCE">
        <w:rPr>
          <w:rFonts w:ascii="TH SarabunPSK" w:hAnsi="TH SarabunPSK" w:cs="TH SarabunPSK" w:hint="cs"/>
          <w:sz w:val="32"/>
          <w:szCs w:val="32"/>
          <w:cs/>
        </w:rPr>
        <w:t>สำหรับ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ให้</w:t>
      </w:r>
      <w:r w:rsidR="001F6F7F" w:rsidRPr="00987FCE">
        <w:rPr>
          <w:rFonts w:ascii="TH SarabunPSK" w:hAnsi="TH SarabunPSK" w:cs="TH SarabunPSK" w:hint="cs"/>
          <w:sz w:val="32"/>
          <w:szCs w:val="32"/>
          <w:cs/>
        </w:rPr>
        <w:t xml:space="preserve">ผู้ให้บริการการเดินอากาศที่ประสงค์จะดำเนินการเปลี่ยนแปลงใด ๆ 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30BF0">
        <w:rPr>
          <w:rFonts w:ascii="TH SarabunPSK" w:hAnsi="TH SarabunPSK" w:cs="TH SarabunPSK" w:hint="cs"/>
          <w:sz w:val="32"/>
          <w:szCs w:val="32"/>
          <w:cs/>
        </w:rPr>
        <w:t>ใช้</w:t>
      </w:r>
      <w:r w:rsidR="00987FCE">
        <w:rPr>
          <w:rFonts w:ascii="TH SarabunPSK" w:hAnsi="TH SarabunPSK" w:cs="TH SarabunPSK" w:hint="cs"/>
          <w:sz w:val="32"/>
          <w:szCs w:val="32"/>
          <w:cs/>
        </w:rPr>
        <w:t>เป็นข้อ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พิจารณา</w:t>
      </w:r>
      <w:r w:rsidR="00987FCE">
        <w:rPr>
          <w:rFonts w:ascii="TH SarabunPSK" w:hAnsi="TH SarabunPSK" w:cs="TH SarabunPSK" w:hint="cs"/>
          <w:sz w:val="32"/>
          <w:szCs w:val="32"/>
          <w:cs/>
        </w:rPr>
        <w:t>การเปลี่ยนแปลงที่ต้องแจ้งต่อ กพท</w:t>
      </w:r>
      <w:r w:rsidR="00987FCE">
        <w:rPr>
          <w:rFonts w:ascii="TH SarabunPSK" w:hAnsi="TH SarabunPSK" w:cs="TH SarabunPSK"/>
          <w:sz w:val="32"/>
          <w:szCs w:val="32"/>
        </w:rPr>
        <w:t xml:space="preserve">. 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และเตรียมความพร้อมของเอกสารหลักฐาน</w:t>
      </w:r>
      <w:r w:rsidR="00987FCE">
        <w:rPr>
          <w:rFonts w:ascii="TH SarabunPSK" w:hAnsi="TH SarabunPSK" w:cs="TH SarabunPSK" w:hint="cs"/>
          <w:sz w:val="32"/>
          <w:szCs w:val="32"/>
          <w:cs/>
        </w:rPr>
        <w:t xml:space="preserve"> ซึ่งรายละเอียด</w:t>
      </w:r>
      <w:r w:rsidR="00930BF0">
        <w:rPr>
          <w:rFonts w:ascii="TH SarabunPSK" w:hAnsi="TH SarabunPSK" w:cs="TH SarabunPSK" w:hint="cs"/>
          <w:sz w:val="32"/>
          <w:szCs w:val="32"/>
          <w:cs/>
        </w:rPr>
        <w:t>ได้ระบุ</w:t>
      </w:r>
      <w:r w:rsidR="00FB6642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30BF0">
        <w:rPr>
          <w:rFonts w:ascii="TH SarabunPSK" w:hAnsi="TH SarabunPSK" w:cs="TH SarabunPSK" w:hint="cs"/>
          <w:sz w:val="32"/>
          <w:szCs w:val="32"/>
          <w:cs/>
        </w:rPr>
        <w:t>ไว้ใน</w:t>
      </w:r>
      <w:r w:rsidR="00987FCE">
        <w:rPr>
          <w:rFonts w:ascii="TH SarabunPSK" w:hAnsi="TH SarabunPSK" w:cs="TH SarabunPSK" w:hint="cs"/>
          <w:sz w:val="32"/>
          <w:szCs w:val="32"/>
          <w:cs/>
        </w:rPr>
        <w:t>แนวปฏิบัติในการแจ้งการเปลี่ยนแปลงการดำเนินงานของผู้ให้บริการการเดินอากาศ</w:t>
      </w:r>
    </w:p>
    <w:tbl>
      <w:tblPr>
        <w:tblStyle w:val="TableGrid"/>
        <w:tblW w:w="10632" w:type="dxa"/>
        <w:tblInd w:w="-714" w:type="dxa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269"/>
        <w:gridCol w:w="3147"/>
        <w:gridCol w:w="675"/>
        <w:gridCol w:w="657"/>
        <w:gridCol w:w="648"/>
        <w:gridCol w:w="639"/>
        <w:gridCol w:w="648"/>
        <w:gridCol w:w="657"/>
        <w:gridCol w:w="657"/>
        <w:gridCol w:w="635"/>
      </w:tblGrid>
      <w:tr w:rsidR="007B4AEC" w:rsidRPr="00354A83" w14:paraId="6B2B0794" w14:textId="77777777" w:rsidTr="004E391E">
        <w:tc>
          <w:tcPr>
            <w:tcW w:w="10632" w:type="dxa"/>
            <w:gridSpan w:val="10"/>
            <w:shd w:val="clear" w:color="auto" w:fill="9CC2E5" w:themeFill="accent5" w:themeFillTint="99"/>
          </w:tcPr>
          <w:p w14:paraId="0E26377A" w14:textId="18BC0633" w:rsidR="007B4AEC" w:rsidRPr="00354A83" w:rsidRDefault="007B4AEC" w:rsidP="00DE7C90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ส่วนที่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1 : 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ประเมิ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พื่อ</w:t>
            </w:r>
            <w:r w:rsidRPr="000D55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ิจารณาแจ้งเรื่องการเปลี่ยนแปลงต่อ กพท.</w:t>
            </w:r>
          </w:p>
        </w:tc>
      </w:tr>
      <w:tr w:rsidR="007B4AEC" w:rsidRPr="00354A83" w14:paraId="7080058D" w14:textId="77777777" w:rsidTr="004E391E">
        <w:tc>
          <w:tcPr>
            <w:tcW w:w="2269" w:type="dxa"/>
            <w:shd w:val="clear" w:color="auto" w:fill="BDD6EE" w:themeFill="accent5" w:themeFillTint="66"/>
          </w:tcPr>
          <w:p w14:paraId="54128CA9" w14:textId="22E88260" w:rsidR="007B4AEC" w:rsidRPr="002831CD" w:rsidRDefault="00505B21" w:rsidP="00DE7C90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bookmarkStart w:id="0" w:name="_Hlk94223251"/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1.1 </w:t>
            </w:r>
            <w:r w:rsidR="007B4AEC"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หัวข้อการเปลี่ยนแปลง </w:t>
            </w:r>
          </w:p>
        </w:tc>
        <w:tc>
          <w:tcPr>
            <w:tcW w:w="8363" w:type="dxa"/>
            <w:gridSpan w:val="9"/>
          </w:tcPr>
          <w:p w14:paraId="5BC35AD2" w14:textId="127CF4EA" w:rsidR="007B4AEC" w:rsidRPr="00354A83" w:rsidRDefault="007B4AEC" w:rsidP="00DE7C90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754FB5" w:rsidRPr="0008135F" w14:paraId="59BD5066" w14:textId="77777777" w:rsidTr="004E391E">
        <w:trPr>
          <w:trHeight w:val="194"/>
        </w:trPr>
        <w:tc>
          <w:tcPr>
            <w:tcW w:w="5416" w:type="dxa"/>
            <w:gridSpan w:val="2"/>
            <w:shd w:val="clear" w:color="auto" w:fill="BDD6EE" w:themeFill="accent5" w:themeFillTint="66"/>
            <w:vAlign w:val="center"/>
          </w:tcPr>
          <w:p w14:paraId="54CC814D" w14:textId="621B5675" w:rsidR="007B4AEC" w:rsidRPr="00754FB5" w:rsidRDefault="00505B21" w:rsidP="00754FB5">
            <w:pPr>
              <w:rPr>
                <w:rFonts w:ascii="TH SarabunPSK" w:hAnsi="TH SarabunPSK" w:cs="TH SarabunPSK"/>
                <w:b/>
                <w:bCs/>
                <w:spacing w:val="-6"/>
                <w:sz w:val="27"/>
                <w:szCs w:val="27"/>
                <w:cs/>
              </w:rPr>
            </w:pPr>
            <w:r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 xml:space="preserve">1.2 </w:t>
            </w:r>
            <w:r w:rsidR="0077543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การเปลี่ยนแปลงกระทบต่อ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ใบรับรอง</w:t>
            </w:r>
            <w:r w:rsidR="0008135F"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>/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ใบอนุญาต</w:t>
            </w:r>
            <w:r w:rsidR="0008135F"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>/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คู่มือการดำเนินงาน</w:t>
            </w:r>
            <w:r w:rsidR="00754FB5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 xml:space="preserve"> 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ที่ กพท</w:t>
            </w:r>
            <w:r w:rsidR="0008135F"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>.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 xml:space="preserve"> รับรอง</w:t>
            </w:r>
          </w:p>
        </w:tc>
        <w:tc>
          <w:tcPr>
            <w:tcW w:w="675" w:type="dxa"/>
            <w:shd w:val="clear" w:color="auto" w:fill="DEEAF6" w:themeFill="accent5" w:themeFillTint="33"/>
            <w:vAlign w:val="center"/>
          </w:tcPr>
          <w:p w14:paraId="240FAB6F" w14:textId="2E629273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TM-ATS</w:t>
            </w:r>
          </w:p>
        </w:tc>
        <w:tc>
          <w:tcPr>
            <w:tcW w:w="657" w:type="dxa"/>
            <w:shd w:val="clear" w:color="auto" w:fill="DEEAF6" w:themeFill="accent5" w:themeFillTint="33"/>
            <w:vAlign w:val="center"/>
          </w:tcPr>
          <w:p w14:paraId="3203BE64" w14:textId="6D39BA82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TM-ASM</w:t>
            </w:r>
          </w:p>
        </w:tc>
        <w:tc>
          <w:tcPr>
            <w:tcW w:w="648" w:type="dxa"/>
            <w:shd w:val="clear" w:color="auto" w:fill="DEEAF6" w:themeFill="accent5" w:themeFillTint="33"/>
            <w:vAlign w:val="center"/>
          </w:tcPr>
          <w:p w14:paraId="44894768" w14:textId="43A659F9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TM-ATFM</w:t>
            </w:r>
          </w:p>
        </w:tc>
        <w:tc>
          <w:tcPr>
            <w:tcW w:w="639" w:type="dxa"/>
            <w:shd w:val="clear" w:color="auto" w:fill="DEEAF6" w:themeFill="accent5" w:themeFillTint="33"/>
            <w:vAlign w:val="center"/>
          </w:tcPr>
          <w:p w14:paraId="618531DA" w14:textId="3DEEADEB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CNS</w:t>
            </w:r>
          </w:p>
        </w:tc>
        <w:tc>
          <w:tcPr>
            <w:tcW w:w="648" w:type="dxa"/>
            <w:shd w:val="clear" w:color="auto" w:fill="DEEAF6" w:themeFill="accent5" w:themeFillTint="33"/>
            <w:vAlign w:val="center"/>
          </w:tcPr>
          <w:p w14:paraId="4DD66690" w14:textId="0892E485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MET</w:t>
            </w:r>
          </w:p>
        </w:tc>
        <w:tc>
          <w:tcPr>
            <w:tcW w:w="657" w:type="dxa"/>
            <w:shd w:val="clear" w:color="auto" w:fill="DEEAF6" w:themeFill="accent5" w:themeFillTint="33"/>
            <w:vAlign w:val="center"/>
          </w:tcPr>
          <w:p w14:paraId="35299182" w14:textId="0655751F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IS</w:t>
            </w:r>
          </w:p>
        </w:tc>
        <w:tc>
          <w:tcPr>
            <w:tcW w:w="657" w:type="dxa"/>
            <w:shd w:val="clear" w:color="auto" w:fill="DEEAF6" w:themeFill="accent5" w:themeFillTint="33"/>
            <w:vAlign w:val="center"/>
          </w:tcPr>
          <w:p w14:paraId="12A9B8A2" w14:textId="177ADF96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IFPD</w:t>
            </w:r>
          </w:p>
        </w:tc>
        <w:tc>
          <w:tcPr>
            <w:tcW w:w="635" w:type="dxa"/>
            <w:shd w:val="clear" w:color="auto" w:fill="DEEAF6" w:themeFill="accent5" w:themeFillTint="33"/>
            <w:vAlign w:val="center"/>
          </w:tcPr>
          <w:p w14:paraId="4F0A5074" w14:textId="5FE02F3E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SAR</w:t>
            </w:r>
          </w:p>
        </w:tc>
      </w:tr>
      <w:tr w:rsidR="00754FB5" w:rsidRPr="0008135F" w14:paraId="3CB48AA4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613CD2C2" w14:textId="6E000D3C" w:rsidR="007B4AEC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1 </w:t>
            </w:r>
            <w:r w:rsidR="007B4AEC" w:rsidRPr="00505B21">
              <w:rPr>
                <w:rFonts w:ascii="TH SarabunPSK" w:hAnsi="TH SarabunPSK" w:cs="TH SarabunPSK"/>
                <w:sz w:val="28"/>
                <w:cs/>
              </w:rPr>
              <w:t>ใบรับรองบริการการเดินอากาศ</w:t>
            </w:r>
          </w:p>
        </w:tc>
        <w:tc>
          <w:tcPr>
            <w:tcW w:w="675" w:type="dxa"/>
            <w:vAlign w:val="center"/>
          </w:tcPr>
          <w:p w14:paraId="47034260" w14:textId="3ABCFD88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3081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5FF0B1E1" w14:textId="5AA73946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212795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756E3B08" w14:textId="15D082BA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48053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9" w:type="dxa"/>
            <w:vAlign w:val="center"/>
          </w:tcPr>
          <w:p w14:paraId="20DBAAF4" w14:textId="4E719806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23309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263A0EA9" w14:textId="4E632AB2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02150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1C512FD4" w14:textId="4D69DF5B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774014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0F145A64" w14:textId="71AA8717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37731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5" w:type="dxa"/>
            <w:vAlign w:val="center"/>
          </w:tcPr>
          <w:p w14:paraId="6C2759FF" w14:textId="360D5FD0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49199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</w:tr>
      <w:tr w:rsidR="00754FB5" w:rsidRPr="0008135F" w14:paraId="6ED9554D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045463AB" w14:textId="766955AF" w:rsidR="007B4AEC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2 </w:t>
            </w:r>
            <w:r w:rsidR="007B4AEC" w:rsidRPr="00505B21">
              <w:rPr>
                <w:rFonts w:ascii="TH SarabunPSK" w:hAnsi="TH SarabunPSK" w:cs="TH SarabunPSK"/>
                <w:sz w:val="28"/>
                <w:cs/>
              </w:rPr>
              <w:t>คู่มือการดำเนินงานการให้บริการ</w:t>
            </w:r>
            <w:r w:rsidR="007B4AEC" w:rsidRPr="00505B21">
              <w:rPr>
                <w:rFonts w:ascii="TH SarabunPSK" w:hAnsi="TH SarabunPSK" w:cs="TH SarabunPSK" w:hint="cs"/>
                <w:sz w:val="28"/>
                <w:cs/>
              </w:rPr>
              <w:t>การเดินอากาศ</w:t>
            </w:r>
          </w:p>
        </w:tc>
        <w:tc>
          <w:tcPr>
            <w:tcW w:w="675" w:type="dxa"/>
            <w:vAlign w:val="center"/>
          </w:tcPr>
          <w:p w14:paraId="67772E0E" w14:textId="08650458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97312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7B04DC62" w14:textId="644205AD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745987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34803817" w14:textId="1D6A7F45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86233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9" w:type="dxa"/>
            <w:vAlign w:val="center"/>
          </w:tcPr>
          <w:p w14:paraId="35F4A133" w14:textId="31A33E4D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70879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04D8E903" w14:textId="5E99DAAD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267284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106FD682" w14:textId="4F66FC5C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370151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27C007CA" w14:textId="3CEC2346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661506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5" w:type="dxa"/>
            <w:vAlign w:val="center"/>
          </w:tcPr>
          <w:p w14:paraId="75378AEB" w14:textId="38B4F19C" w:rsidR="007B4AEC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48775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250">
                  <w:rPr>
                    <w:rFonts w:ascii="MS Gothic" w:eastAsia="MS Gothic" w:hAnsi="MS Gothic" w:cs="TH SarabunPSK" w:hint="eastAsia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</w:tr>
      <w:tr w:rsidR="00754FB5" w:rsidRPr="00354A83" w14:paraId="7BA29456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47DEB600" w14:textId="2D601C16" w:rsidR="0008135F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3 </w:t>
            </w:r>
            <w:r w:rsidR="0008135F" w:rsidRPr="00505B21">
              <w:rPr>
                <w:rFonts w:ascii="TH SarabunPSK" w:hAnsi="TH SarabunPSK" w:cs="TH SarabunPSK"/>
                <w:sz w:val="28"/>
                <w:cs/>
              </w:rPr>
              <w:t>ใบอนุญาตจัดตั้งเครื่องอำนวยความสะดวกในการเดินอากาศ</w:t>
            </w:r>
          </w:p>
        </w:tc>
        <w:tc>
          <w:tcPr>
            <w:tcW w:w="675" w:type="dxa"/>
            <w:vAlign w:val="center"/>
          </w:tcPr>
          <w:p w14:paraId="34AE6B47" w14:textId="1A828F47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vAlign w:val="center"/>
          </w:tcPr>
          <w:p w14:paraId="5E6322C2" w14:textId="1DBF54D6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48" w:type="dxa"/>
            <w:vAlign w:val="center"/>
          </w:tcPr>
          <w:p w14:paraId="45F8EED9" w14:textId="0487876D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9" w:type="dxa"/>
            <w:vAlign w:val="center"/>
          </w:tcPr>
          <w:p w14:paraId="79EFD44B" w14:textId="143D5F78" w:rsidR="0008135F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201603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00B03CCF" w14:textId="11843E5C" w:rsidR="0008135F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782536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0419728C" w14:textId="506C4B7C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vAlign w:val="center"/>
          </w:tcPr>
          <w:p w14:paraId="0E6FF5F7" w14:textId="2D706DD8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5" w:type="dxa"/>
            <w:vAlign w:val="center"/>
          </w:tcPr>
          <w:p w14:paraId="22AA5599" w14:textId="31161B10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</w:tr>
      <w:tr w:rsidR="00754FB5" w:rsidRPr="00354A83" w14:paraId="51BFAB1F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03E6BED7" w14:textId="53B2F543" w:rsidR="0008135F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4 </w:t>
            </w:r>
            <w:r w:rsidR="0008135F" w:rsidRPr="00505B21">
              <w:rPr>
                <w:rFonts w:ascii="TH SarabunPSK" w:hAnsi="TH SarabunPSK" w:cs="TH SarabunPSK"/>
                <w:sz w:val="28"/>
                <w:cs/>
              </w:rPr>
              <w:t>คู่มือการดำเนินงานเครื่องอำนวยความสะดวกในการเดินอากาศ</w:t>
            </w:r>
          </w:p>
        </w:tc>
        <w:tc>
          <w:tcPr>
            <w:tcW w:w="675" w:type="dxa"/>
            <w:vAlign w:val="center"/>
          </w:tcPr>
          <w:p w14:paraId="64077D39" w14:textId="50265881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vAlign w:val="center"/>
          </w:tcPr>
          <w:p w14:paraId="5E87695C" w14:textId="6A1E20A2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48" w:type="dxa"/>
            <w:vAlign w:val="center"/>
          </w:tcPr>
          <w:p w14:paraId="4633FBD9" w14:textId="1C39553B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9" w:type="dxa"/>
            <w:vAlign w:val="center"/>
          </w:tcPr>
          <w:p w14:paraId="53518115" w14:textId="25426454" w:rsidR="0008135F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9510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78D1E6E1" w14:textId="7F0FA555" w:rsidR="0008135F" w:rsidRPr="0008135F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45748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2793474B" w14:textId="657DA761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vAlign w:val="center"/>
          </w:tcPr>
          <w:p w14:paraId="1201D4E2" w14:textId="145F87A5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5" w:type="dxa"/>
            <w:vAlign w:val="center"/>
          </w:tcPr>
          <w:p w14:paraId="2721AB91" w14:textId="4483F30F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</w:tr>
      <w:tr w:rsidR="00754FB5" w:rsidRPr="00354A83" w14:paraId="1AEF5BF6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34441DF3" w14:textId="045119FB" w:rsidR="007862CE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5 </w:t>
            </w:r>
            <w:r w:rsidR="007862CE" w:rsidRPr="00505B21">
              <w:rPr>
                <w:rFonts w:ascii="TH SarabunPSK" w:hAnsi="TH SarabunPSK" w:cs="TH SarabunPSK"/>
                <w:sz w:val="28"/>
                <w:cs/>
              </w:rPr>
              <w:t>การดำเนินการหรือสถานการณ์ที่ส่งผลกระทบต่อการเปลี่ยนแปลงความสามารถในการให้บริการการเดินอากาศ</w:t>
            </w:r>
          </w:p>
        </w:tc>
        <w:tc>
          <w:tcPr>
            <w:tcW w:w="675" w:type="dxa"/>
            <w:vAlign w:val="center"/>
          </w:tcPr>
          <w:p w14:paraId="343DBBF5" w14:textId="51B7F2D9" w:rsidR="007862CE" w:rsidRPr="0008135F" w:rsidRDefault="008F1259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58799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3F608730" w14:textId="5323F529" w:rsidR="007862CE" w:rsidRPr="0008135F" w:rsidRDefault="008F1259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136252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752F0677" w14:textId="56EE2F23" w:rsidR="007862CE" w:rsidRPr="0008135F" w:rsidRDefault="008F1259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25840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9" w:type="dxa"/>
            <w:vAlign w:val="center"/>
          </w:tcPr>
          <w:p w14:paraId="2817EEC1" w14:textId="13687A9B" w:rsidR="007862CE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354850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MS Gothic" w:eastAsia="MS Gothic" w:hAnsi="MS Gothic" w:cs="TH SarabunPSK" w:hint="eastAsia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vAlign w:val="center"/>
          </w:tcPr>
          <w:p w14:paraId="392F2EC4" w14:textId="5EE763CF" w:rsidR="007862CE" w:rsidRDefault="008F1259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41612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6221E812" w14:textId="42414164" w:rsidR="007862CE" w:rsidRPr="0008135F" w:rsidRDefault="008F1259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606574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49D0F6B2" w14:textId="2A5A124D" w:rsidR="007862CE" w:rsidRPr="0008135F" w:rsidRDefault="008F1259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19245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5" w:type="dxa"/>
            <w:vAlign w:val="center"/>
          </w:tcPr>
          <w:p w14:paraId="7094E3AD" w14:textId="18C2087D" w:rsidR="007862CE" w:rsidRPr="0008135F" w:rsidRDefault="008F1259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19167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</w:tr>
      <w:tr w:rsidR="007862CE" w:rsidRPr="00354A83" w14:paraId="053F26A0" w14:textId="77777777" w:rsidTr="004E391E">
        <w:trPr>
          <w:trHeight w:val="190"/>
        </w:trPr>
        <w:tc>
          <w:tcPr>
            <w:tcW w:w="10632" w:type="dxa"/>
            <w:gridSpan w:val="10"/>
            <w:shd w:val="clear" w:color="auto" w:fill="DEEAF6" w:themeFill="accent5" w:themeFillTint="33"/>
          </w:tcPr>
          <w:p w14:paraId="6FF0D598" w14:textId="6F8441D1" w:rsidR="007862CE" w:rsidRPr="00A042B8" w:rsidRDefault="007862CE" w:rsidP="007862CE">
            <w:pPr>
              <w:rPr>
                <w:rFonts w:ascii="TH SarabunPSK" w:hAnsi="TH SarabunPSK" w:cs="TH SarabunPSK"/>
                <w:cs/>
              </w:rPr>
            </w:pPr>
            <w:r w:rsidRPr="00A042B8">
              <w:rPr>
                <w:rFonts w:ascii="TH SarabunPSK" w:hAnsi="TH SarabunPSK" w:cs="TH SarabunPSK" w:hint="cs"/>
                <w:i/>
                <w:iCs/>
                <w:sz w:val="24"/>
                <w:szCs w:val="24"/>
                <w:cs/>
              </w:rPr>
              <w:t>หมายเหตุ</w:t>
            </w:r>
            <w:r w:rsidRPr="00A042B8"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 xml:space="preserve">: </w:t>
            </w:r>
            <w:r w:rsidRPr="00A042B8">
              <w:rPr>
                <w:rFonts w:ascii="TH SarabunPSK" w:hAnsi="TH SarabunPSK" w:cs="TH SarabunPSK" w:hint="cs"/>
                <w:i/>
                <w:iCs/>
                <w:sz w:val="24"/>
                <w:szCs w:val="24"/>
                <w:cs/>
              </w:rPr>
              <w:t>หากเลือกข้อใดข้อหนึ่งข้างต้น จะถือว่าเป็นการเปลี่ยนแปลงที่ต้องแจ้งต่อ กพท</w:t>
            </w:r>
            <w:r w:rsidRPr="00A042B8"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 xml:space="preserve">. </w:t>
            </w:r>
            <w:r w:rsidRPr="00A042B8">
              <w:rPr>
                <w:rFonts w:ascii="TH SarabunPSK" w:hAnsi="TH SarabunPSK" w:cs="TH SarabunPSK" w:hint="cs"/>
                <w:i/>
                <w:iCs/>
                <w:sz w:val="24"/>
                <w:szCs w:val="24"/>
                <w:cs/>
              </w:rPr>
              <w:t>กรุณากรอกข้อมูลในส่วนต่อไปให้ครบถ้วนถูกต้อง</w:t>
            </w:r>
          </w:p>
        </w:tc>
      </w:tr>
      <w:tr w:rsidR="007862CE" w:rsidRPr="00354A83" w14:paraId="314D526F" w14:textId="77777777" w:rsidTr="004E391E">
        <w:trPr>
          <w:trHeight w:val="190"/>
        </w:trPr>
        <w:tc>
          <w:tcPr>
            <w:tcW w:w="10632" w:type="dxa"/>
            <w:gridSpan w:val="10"/>
          </w:tcPr>
          <w:p w14:paraId="0AEFEC6A" w14:textId="23453356" w:rsidR="007862CE" w:rsidRPr="0094204B" w:rsidRDefault="00511E69" w:rsidP="00D368CF">
            <w:pPr>
              <w:tabs>
                <w:tab w:val="left" w:pos="10380"/>
              </w:tabs>
              <w:spacing w:before="60" w:after="6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.3 </w:t>
            </w:r>
            <w:r w:rsidR="00EB7F97" w:rsidRPr="00EB7F97">
              <w:rPr>
                <w:rFonts w:ascii="TH SarabunPSK" w:hAnsi="TH SarabunPSK" w:cs="TH SarabunPSK"/>
                <w:sz w:val="28"/>
                <w:cs/>
              </w:rPr>
              <w:t>ผู้ให้บริการรายอื่น/ผู้มีส่วนได้ส่วนเสีย</w:t>
            </w:r>
            <w:r w:rsidR="00EB7F97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94204B" w:rsidRPr="0094204B">
              <w:rPr>
                <w:rFonts w:ascii="TH SarabunPSK" w:hAnsi="TH SarabunPSK" w:cs="TH SarabunPSK" w:hint="cs"/>
                <w:sz w:val="28"/>
                <w:cs/>
              </w:rPr>
              <w:t>โปรดระบุ</w:t>
            </w:r>
            <w:r w:rsidR="005C1668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94204B" w:rsidRPr="0094204B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</w:tc>
      </w:tr>
      <w:bookmarkEnd w:id="0"/>
    </w:tbl>
    <w:p w14:paraId="1992BF5A" w14:textId="180E2C48" w:rsidR="005A451D" w:rsidRPr="00EB7F97" w:rsidRDefault="005A451D" w:rsidP="005C1668">
      <w:pPr>
        <w:ind w:right="-590"/>
        <w:rPr>
          <w:rFonts w:ascii="TH SarabunPSK" w:hAnsi="TH SarabunPSK" w:cs="TH SarabunPSK"/>
          <w:sz w:val="28"/>
        </w:rPr>
      </w:pPr>
    </w:p>
    <w:tbl>
      <w:tblPr>
        <w:tblStyle w:val="TableGrid"/>
        <w:tblW w:w="10632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540"/>
        <w:gridCol w:w="1437"/>
        <w:gridCol w:w="2552"/>
        <w:gridCol w:w="709"/>
        <w:gridCol w:w="4394"/>
      </w:tblGrid>
      <w:tr w:rsidR="005A451D" w:rsidRPr="00354A83" w14:paraId="45FBD834" w14:textId="77777777" w:rsidTr="00E24678">
        <w:tc>
          <w:tcPr>
            <w:tcW w:w="10632" w:type="dxa"/>
            <w:gridSpan w:val="5"/>
            <w:shd w:val="clear" w:color="auto" w:fill="9CC2E5" w:themeFill="accent5" w:themeFillTint="99"/>
          </w:tcPr>
          <w:p w14:paraId="641CF550" w14:textId="77777777" w:rsidR="005A451D" w:rsidRPr="00354A83" w:rsidRDefault="005A451D" w:rsidP="00C438C1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ส่วนที่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2 : 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ข้อมูลการเปลี่ยนแปลง</w:t>
            </w:r>
          </w:p>
        </w:tc>
      </w:tr>
      <w:tr w:rsidR="005A451D" w:rsidRPr="00354A83" w14:paraId="495B2BEC" w14:textId="77777777" w:rsidTr="00E24678">
        <w:trPr>
          <w:trHeight w:val="94"/>
        </w:trPr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69A20A12" w14:textId="77777777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  <w:cs/>
              </w:rPr>
              <w:t>เนื้อหาการเปลี่ยนแปลงโดยสรุป</w:t>
            </w:r>
          </w:p>
        </w:tc>
        <w:tc>
          <w:tcPr>
            <w:tcW w:w="7655" w:type="dxa"/>
            <w:gridSpan w:val="3"/>
          </w:tcPr>
          <w:p w14:paraId="086943D0" w14:textId="1B3ECDFC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4C2CCE6C" w14:textId="77777777" w:rsidTr="00E24678">
        <w:trPr>
          <w:trHeight w:val="338"/>
        </w:trPr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49B0E0C3" w14:textId="77777777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  <w:cs/>
              </w:rPr>
              <w:t>วัตถุประสงค์ในการเปลี่ยนแปลง</w:t>
            </w:r>
          </w:p>
        </w:tc>
        <w:tc>
          <w:tcPr>
            <w:tcW w:w="7655" w:type="dxa"/>
            <w:gridSpan w:val="3"/>
          </w:tcPr>
          <w:p w14:paraId="21AB857D" w14:textId="46B2B796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14E41A73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6DF7E00C" w14:textId="40D740F4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ขอบเขต</w:t>
            </w:r>
            <w:r w:rsidR="00927AEC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บริการ</w:t>
            </w:r>
            <w:r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ที่ได้รับผลกระทบ</w:t>
            </w:r>
          </w:p>
        </w:tc>
        <w:tc>
          <w:tcPr>
            <w:tcW w:w="7655" w:type="dxa"/>
            <w:gridSpan w:val="3"/>
          </w:tcPr>
          <w:p w14:paraId="595B0BE4" w14:textId="3094C6E9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DC1DBA" w:rsidRPr="00354A83" w14:paraId="658B7FBB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0AB46749" w14:textId="4F1074A7" w:rsidR="00DC1DBA" w:rsidRPr="002831CD" w:rsidRDefault="00DC1DBA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วันที่จะดำเนินการและกรอบเวลา</w:t>
            </w:r>
          </w:p>
        </w:tc>
        <w:tc>
          <w:tcPr>
            <w:tcW w:w="7655" w:type="dxa"/>
            <w:gridSpan w:val="3"/>
          </w:tcPr>
          <w:p w14:paraId="45EB0E2C" w14:textId="77777777" w:rsidR="00DC1DBA" w:rsidRPr="00354A83" w:rsidRDefault="00DC1DBA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560F2394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0DD7617B" w14:textId="77777777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  <w:cs/>
              </w:rPr>
              <w:t>ส่วนงานที่รับผิดชอบหลัก</w:t>
            </w:r>
          </w:p>
        </w:tc>
        <w:tc>
          <w:tcPr>
            <w:tcW w:w="7655" w:type="dxa"/>
            <w:gridSpan w:val="3"/>
          </w:tcPr>
          <w:p w14:paraId="1AC36BE6" w14:textId="45B1E630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A042B8" w:rsidRPr="00354A83" w14:paraId="5C76B598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2F6BF566" w14:textId="57EA714B" w:rsidR="00A042B8" w:rsidRPr="00A042B8" w:rsidRDefault="00A042B8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9914DB">
              <w:rPr>
                <w:rFonts w:ascii="TH SarabunPSK" w:hAnsi="TH SarabunPSK" w:cs="TH SarabunPSK" w:hint="cs"/>
                <w:b/>
                <w:bCs/>
                <w:spacing w:val="-4"/>
                <w:sz w:val="24"/>
                <w:szCs w:val="24"/>
                <w:cs/>
              </w:rPr>
              <w:t>กรณีกระทบต่อ</w:t>
            </w:r>
            <w:r w:rsidRPr="009914DB">
              <w:rPr>
                <w:rFonts w:ascii="TH SarabunPSK" w:hAnsi="TH SarabunPSK" w:cs="TH SarabunPSK"/>
                <w:b/>
                <w:bCs/>
                <w:spacing w:val="-4"/>
                <w:sz w:val="24"/>
                <w:szCs w:val="24"/>
                <w:cs/>
              </w:rPr>
              <w:t>เอกสารแถลงข่าวการบิน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AIP Thailand</w:t>
            </w:r>
            <w:r w:rsidRPr="00A042B8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ปรดระบุ 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Part</w:t>
            </w:r>
          </w:p>
        </w:tc>
        <w:tc>
          <w:tcPr>
            <w:tcW w:w="7655" w:type="dxa"/>
            <w:gridSpan w:val="3"/>
          </w:tcPr>
          <w:p w14:paraId="5BB2265D" w14:textId="77777777" w:rsidR="00A042B8" w:rsidRPr="00354A83" w:rsidRDefault="00A042B8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9914DB" w:rsidRPr="00354A83" w14:paraId="31EC0040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21DCA9EB" w14:textId="4A52966C" w:rsidR="009914DB" w:rsidRPr="00A042B8" w:rsidRDefault="009914DB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กรณีจำเป็นต้องจัดทำหรือปรับปรุง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Flight Procedure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ปรดระบุ</w:t>
            </w:r>
          </w:p>
        </w:tc>
        <w:tc>
          <w:tcPr>
            <w:tcW w:w="7655" w:type="dxa"/>
            <w:gridSpan w:val="3"/>
          </w:tcPr>
          <w:p w14:paraId="296F67C0" w14:textId="77777777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5E4D3D81" w14:textId="77777777" w:rsidTr="009E722A">
        <w:trPr>
          <w:trHeight w:val="422"/>
        </w:trPr>
        <w:tc>
          <w:tcPr>
            <w:tcW w:w="1540" w:type="dxa"/>
            <w:shd w:val="clear" w:color="auto" w:fill="DEEAF6" w:themeFill="accent5" w:themeFillTint="33"/>
            <w:vAlign w:val="center"/>
          </w:tcPr>
          <w:p w14:paraId="1DD4DA7B" w14:textId="77777777" w:rsidR="005A451D" w:rsidRPr="002831CD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ชื่อผู้ประสานงาน</w:t>
            </w:r>
          </w:p>
        </w:tc>
        <w:tc>
          <w:tcPr>
            <w:tcW w:w="3989" w:type="dxa"/>
            <w:gridSpan w:val="2"/>
            <w:vAlign w:val="center"/>
          </w:tcPr>
          <w:p w14:paraId="09CE61E0" w14:textId="77777777" w:rsidR="005A451D" w:rsidRPr="00354A83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709" w:type="dxa"/>
            <w:shd w:val="clear" w:color="auto" w:fill="DEEAF6" w:themeFill="accent5" w:themeFillTint="33"/>
            <w:vAlign w:val="center"/>
          </w:tcPr>
          <w:p w14:paraId="4D8D82E6" w14:textId="77777777" w:rsidR="005A451D" w:rsidRPr="002831CD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</w:rPr>
              <w:t>Email</w:t>
            </w:r>
          </w:p>
        </w:tc>
        <w:tc>
          <w:tcPr>
            <w:tcW w:w="4394" w:type="dxa"/>
            <w:vAlign w:val="center"/>
          </w:tcPr>
          <w:p w14:paraId="48E3980E" w14:textId="77777777" w:rsidR="005A451D" w:rsidRPr="00354A83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</w:tr>
      <w:tr w:rsidR="009E722A" w:rsidRPr="00354A83" w14:paraId="196756C0" w14:textId="77777777" w:rsidTr="00160B4F">
        <w:trPr>
          <w:trHeight w:val="422"/>
        </w:trPr>
        <w:tc>
          <w:tcPr>
            <w:tcW w:w="1540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2198348C" w14:textId="6C1DE115" w:rsidR="009E722A" w:rsidRPr="002831CD" w:rsidRDefault="009E722A" w:rsidP="004E391E">
            <w:pPr>
              <w:tabs>
                <w:tab w:val="left" w:pos="989"/>
              </w:tabs>
              <w:rPr>
                <w:rFonts w:ascii="TH SarabunPSK" w:hAnsi="TH SarabunPSK" w:cs="TH SarabunPSK" w:hint="cs"/>
                <w:b/>
                <w:bCs/>
                <w:sz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บอร์โทร</w:t>
            </w:r>
          </w:p>
        </w:tc>
        <w:tc>
          <w:tcPr>
            <w:tcW w:w="9092" w:type="dxa"/>
            <w:gridSpan w:val="4"/>
            <w:tcBorders>
              <w:bottom w:val="single" w:sz="4" w:space="0" w:color="auto"/>
            </w:tcBorders>
            <w:vAlign w:val="center"/>
          </w:tcPr>
          <w:p w14:paraId="01D6682E" w14:textId="77777777" w:rsidR="009E722A" w:rsidRPr="00354A83" w:rsidRDefault="009E722A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</w:tr>
    </w:tbl>
    <w:p w14:paraId="13597046" w14:textId="77777777" w:rsidR="005A451D" w:rsidRDefault="005A451D">
      <w:pPr>
        <w:rPr>
          <w:rFonts w:ascii="TH SarabunPSK" w:hAnsi="TH SarabunPSK" w:cs="TH SarabunPSK"/>
          <w:sz w:val="28"/>
        </w:rPr>
        <w:sectPr w:rsidR="005A451D" w:rsidSect="00A81EF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133" w:bottom="1440" w:left="1440" w:header="708" w:footer="363" w:gutter="0"/>
          <w:cols w:space="708"/>
          <w:docGrid w:linePitch="360"/>
        </w:sectPr>
      </w:pPr>
    </w:p>
    <w:tbl>
      <w:tblPr>
        <w:tblStyle w:val="TableGrid"/>
        <w:tblW w:w="10632" w:type="dxa"/>
        <w:jc w:val="center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5529"/>
        <w:gridCol w:w="709"/>
        <w:gridCol w:w="708"/>
        <w:gridCol w:w="709"/>
        <w:gridCol w:w="562"/>
        <w:gridCol w:w="550"/>
        <w:gridCol w:w="17"/>
        <w:gridCol w:w="567"/>
        <w:gridCol w:w="359"/>
        <w:gridCol w:w="350"/>
        <w:gridCol w:w="572"/>
      </w:tblGrid>
      <w:tr w:rsidR="005A451D" w:rsidRPr="002831CD" w14:paraId="458A888D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9CC2E5" w:themeFill="accent5" w:themeFillTint="99"/>
          </w:tcPr>
          <w:p w14:paraId="40D8503A" w14:textId="45C2ED4E" w:rsidR="005A451D" w:rsidRPr="002831CD" w:rsidRDefault="005A451D" w:rsidP="00D25D6B">
            <w:pPr>
              <w:jc w:val="thaiDistribute"/>
              <w:rPr>
                <w:b/>
                <w:bCs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 xml:space="preserve">ส่วนที่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3 : 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อกสารหลักฐานนำส่ง กพท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. </w:t>
            </w:r>
            <w:r w:rsidR="009C2D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พื่อขอรับความเห็นชอบ ต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าม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ู่มือ/ใบอนุญาต/ใบรับรอง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่อาจได้รับผลกระทบ</w:t>
            </w:r>
          </w:p>
        </w:tc>
      </w:tr>
      <w:tr w:rsidR="004E391E" w:rsidRPr="00354A83" w14:paraId="6B8A6B68" w14:textId="77777777" w:rsidTr="00D25D6B">
        <w:trPr>
          <w:jc w:val="center"/>
        </w:trPr>
        <w:tc>
          <w:tcPr>
            <w:tcW w:w="10632" w:type="dxa"/>
            <w:gridSpan w:val="11"/>
            <w:tcBorders>
              <w:bottom w:val="single" w:sz="4" w:space="0" w:color="A5A5A5" w:themeColor="accent3"/>
            </w:tcBorders>
            <w:shd w:val="clear" w:color="auto" w:fill="D9E2F3" w:themeFill="accent1" w:themeFillTint="33"/>
            <w:vAlign w:val="center"/>
          </w:tcPr>
          <w:p w14:paraId="742C88D6" w14:textId="5D036762" w:rsidR="004E391E" w:rsidRDefault="004E391E" w:rsidP="004E391E">
            <w:pPr>
              <w:rPr>
                <w:rFonts w:ascii="TH SarabunPSK" w:hAnsi="TH SarabunPSK" w:cs="TH SarabunPSK"/>
                <w:sz w:val="28"/>
                <w:cs/>
              </w:rPr>
            </w:pPr>
            <w:bookmarkStart w:id="1" w:name="_Hlk152600377"/>
            <w:r w:rsidRPr="000C09AE">
              <w:rPr>
                <w:rFonts w:ascii="TH SarabunPSK" w:hAnsi="TH SarabunPSK" w:cs="TH SarabunPSK"/>
                <w:sz w:val="28"/>
                <w:cs/>
              </w:rPr>
              <w:t>เอกสารหลักฐานที่ต้องนำส่งต่อ กพท</w:t>
            </w:r>
            <w:r w:rsidRPr="000C09AE">
              <w:rPr>
                <w:rFonts w:ascii="TH SarabunPSK" w:hAnsi="TH SarabunPSK" w:cs="TH SarabunPSK"/>
                <w:sz w:val="28"/>
              </w:rPr>
              <w:t xml:space="preserve">. 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เพื่อพิจารณา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ก่อน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ดำเนินการเปลี่ยนแปลง</w:t>
            </w:r>
            <w:r w:rsidR="00D94260">
              <w:rPr>
                <w:rFonts w:ascii="TH SarabunPSK" w:hAnsi="TH SarabunPSK" w:cs="TH SarabunPSK"/>
                <w:sz w:val="28"/>
              </w:rPr>
              <w:t xml:space="preserve"> </w:t>
            </w:r>
            <w:r w:rsidR="00D94260">
              <w:rPr>
                <w:rFonts w:ascii="TH SarabunPSK" w:hAnsi="TH SarabunPSK" w:cs="TH SarabunPSK" w:hint="cs"/>
                <w:sz w:val="28"/>
                <w:cs/>
              </w:rPr>
              <w:t>มีดังต่อไปนี้</w:t>
            </w:r>
            <w:bookmarkEnd w:id="1"/>
          </w:p>
        </w:tc>
      </w:tr>
      <w:tr w:rsidR="005A451D" w:rsidRPr="00354A83" w14:paraId="5B79DB9A" w14:textId="77777777" w:rsidTr="004E391E">
        <w:trPr>
          <w:jc w:val="center"/>
        </w:trPr>
        <w:tc>
          <w:tcPr>
            <w:tcW w:w="10632" w:type="dxa"/>
            <w:gridSpan w:val="11"/>
            <w:tcBorders>
              <w:bottom w:val="single" w:sz="4" w:space="0" w:color="A5A5A5" w:themeColor="accent3"/>
            </w:tcBorders>
            <w:vAlign w:val="center"/>
          </w:tcPr>
          <w:p w14:paraId="6EA56E00" w14:textId="2903CA45" w:rsidR="005A451D" w:rsidRDefault="008F1259" w:rsidP="004E391E">
            <w:pPr>
              <w:rPr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20771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354A83">
                  <w:rPr>
                    <w:rFonts w:ascii="Segoe UI Symbol" w:hAnsi="Segoe UI Symbol" w:cs="Segoe UI Symbol" w:hint="cs"/>
                    <w:sz w:val="28"/>
                    <w:cs/>
                  </w:rPr>
                  <w:t>☐</w:t>
                </w:r>
              </w:sdtContent>
            </w:sdt>
            <w:r w:rsidR="005A451D" w:rsidRPr="00354A83">
              <w:rPr>
                <w:rFonts w:ascii="TH SarabunPSK" w:hAnsi="TH SarabunPSK" w:cs="TH SarabunPSK"/>
                <w:sz w:val="28"/>
              </w:rPr>
              <w:t xml:space="preserve"> </w:t>
            </w:r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>แผนการดำเนินการเปลี่ยนแปลง</w:t>
            </w:r>
          </w:p>
        </w:tc>
      </w:tr>
      <w:tr w:rsidR="005A451D" w:rsidRPr="00354A83" w14:paraId="31F072C9" w14:textId="77777777" w:rsidTr="004E391E">
        <w:trPr>
          <w:jc w:val="center"/>
        </w:trPr>
        <w:tc>
          <w:tcPr>
            <w:tcW w:w="10632" w:type="dxa"/>
            <w:gridSpan w:val="11"/>
            <w:tcBorders>
              <w:top w:val="single" w:sz="4" w:space="0" w:color="A5A5A5" w:themeColor="accent3"/>
            </w:tcBorders>
            <w:vAlign w:val="center"/>
          </w:tcPr>
          <w:p w14:paraId="6CEA8879" w14:textId="7C09436B" w:rsidR="005A451D" w:rsidRPr="00354A83" w:rsidRDefault="008F1259">
            <w:pPr>
              <w:tabs>
                <w:tab w:val="center" w:pos="4995"/>
              </w:tabs>
              <w:rPr>
                <w:rFonts w:ascii="TH SarabunPSK" w:hAnsi="TH SarabunPSK" w:cs="TH SarabunPSK"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5190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354A83">
                  <w:rPr>
                    <w:rFonts w:ascii="Segoe UI Symbol" w:hAnsi="Segoe UI Symbol" w:cs="Segoe UI Symbol" w:hint="cs"/>
                    <w:sz w:val="28"/>
                    <w:cs/>
                  </w:rPr>
                  <w:t>☐</w:t>
                </w:r>
              </w:sdtContent>
            </w:sdt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 xml:space="preserve"> เอกสารหลักฐานตามกระบวนการ </w:t>
            </w:r>
            <w:r w:rsidR="005A451D" w:rsidRPr="00354A83">
              <w:rPr>
                <w:rFonts w:ascii="TH SarabunPSK" w:hAnsi="TH SarabunPSK" w:cs="TH SarabunPSK"/>
                <w:sz w:val="28"/>
              </w:rPr>
              <w:t>Safety Management</w:t>
            </w:r>
            <w:r w:rsidR="005A451D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5A451D" w:rsidRPr="002C58C2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4"/>
                <w:szCs w:val="24"/>
                <w:cs/>
              </w:rPr>
              <w:t>กรุณานำส่งเอกสารหลักฐานให้ครบทุกด้านที่อาจได้รับผลกระทบ</w:t>
            </w:r>
          </w:p>
          <w:p w14:paraId="7C826883" w14:textId="4EC23182" w:rsidR="005A451D" w:rsidRPr="00683BEA" w:rsidRDefault="00771C00">
            <w:pPr>
              <w:tabs>
                <w:tab w:val="center" w:pos="4995"/>
              </w:tabs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     </w:t>
            </w: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4782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554A" w:rsidRPr="00683BEA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  <w:r w:rsidR="006C554A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TM-ATS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 </w:t>
            </w: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22774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TM-ASM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TM-ATFM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  </w:t>
            </w:r>
            <w:r w:rsidR="006C554A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 xml:space="preserve">CNS      </w:t>
            </w:r>
            <w:r w:rsidR="006C554A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 xml:space="preserve"> MET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IS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IFPD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>SAR</w:t>
            </w:r>
          </w:p>
        </w:tc>
      </w:tr>
      <w:tr w:rsidR="005A451D" w:rsidRPr="00354A83" w14:paraId="202BFF03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707052F9" w14:textId="0773FD16" w:rsidR="005A451D" w:rsidRPr="00354A83" w:rsidRDefault="00683BEA" w:rsidP="00D25D6B">
            <w:pPr>
              <w:jc w:val="thaiDistribute"/>
              <w:rPr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3.</w:t>
            </w:r>
            <w:r w:rsidR="00511E69">
              <w:rPr>
                <w:rFonts w:ascii="TH SarabunPSK" w:hAnsi="TH SarabunPSK" w:cs="TH SarabunPSK"/>
                <w:b/>
                <w:bCs/>
                <w:sz w:val="28"/>
              </w:rPr>
              <w:t>1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="005A451D" w:rsidRPr="004B2B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 w:rsidR="005A451D"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="005A451D"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 w:rsidR="006D4FC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="005A451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</w:t>
            </w:r>
            <w:r w:rsidR="005A451D"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</w:t>
            </w:r>
            <w:r w:rsidR="005A451D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ใบรับรอง</w:t>
            </w:r>
            <w:r w:rsidR="005A451D" w:rsidRPr="00F07EA1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บริการการเดินอากาศ</w:t>
            </w:r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5A451D"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="005A451D"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BF32B6" w:rsidRPr="00390557" w14:paraId="640BA035" w14:textId="77777777" w:rsidTr="00D25D6B">
        <w:trPr>
          <w:jc w:val="center"/>
        </w:trPr>
        <w:tc>
          <w:tcPr>
            <w:tcW w:w="5529" w:type="dxa"/>
            <w:vMerge w:val="restart"/>
            <w:shd w:val="clear" w:color="auto" w:fill="DEEAF6" w:themeFill="accent5" w:themeFillTint="33"/>
          </w:tcPr>
          <w:p w14:paraId="2F7BE129" w14:textId="70648B1D" w:rsidR="00BF32B6" w:rsidRPr="000C09AE" w:rsidRDefault="000C09AE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2" w:name="_Hlk152600428"/>
            <w:r w:rsidRPr="000C09AE">
              <w:rPr>
                <w:rFonts w:ascii="TH SarabunPSK" w:hAnsi="TH SarabunPSK" w:cs="TH SarabunPSK"/>
                <w:sz w:val="28"/>
                <w:cs/>
              </w:rPr>
              <w:t>เอกสารหลักฐานที่ต้องนำส่งต่อ กพท</w:t>
            </w:r>
            <w:r w:rsidRPr="000C09AE">
              <w:rPr>
                <w:rFonts w:ascii="TH SarabunPSK" w:hAnsi="TH SarabunPSK" w:cs="TH SarabunPSK"/>
                <w:sz w:val="28"/>
              </w:rPr>
              <w:t xml:space="preserve">. 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เพื่อพิจารณา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ก่อน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ดำเนินการเปลี่ยนแปลง</w:t>
            </w:r>
            <w:r w:rsidR="00D94260">
              <w:rPr>
                <w:rFonts w:ascii="TH SarabunPSK" w:hAnsi="TH SarabunPSK" w:cs="TH SarabunPSK"/>
                <w:sz w:val="28"/>
              </w:rPr>
              <w:t xml:space="preserve"> </w:t>
            </w:r>
            <w:r w:rsidR="00D94260">
              <w:rPr>
                <w:rFonts w:ascii="TH SarabunPSK" w:hAnsi="TH SarabunPSK" w:cs="TH SarabunPSK" w:hint="cs"/>
                <w:sz w:val="28"/>
                <w:cs/>
              </w:rPr>
              <w:t>มีดังต่อไปนี้</w:t>
            </w:r>
            <w:bookmarkEnd w:id="2"/>
          </w:p>
        </w:tc>
        <w:tc>
          <w:tcPr>
            <w:tcW w:w="5103" w:type="dxa"/>
            <w:gridSpan w:val="10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B591872" w14:textId="14C7DF6F" w:rsidR="00BF32B6" w:rsidRPr="00BF32B6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993037">
              <w:rPr>
                <w:rFonts w:ascii="TH SarabunPSK" w:hAnsi="TH SarabunPSK" w:cs="TH SarabunPSK" w:hint="cs"/>
                <w:sz w:val="24"/>
                <w:szCs w:val="24"/>
                <w:cs/>
              </w:rPr>
              <w:t>ด้าน</w:t>
            </w:r>
            <w:r w:rsidR="00993037" w:rsidRPr="00993037">
              <w:rPr>
                <w:rFonts w:ascii="TH SarabunPSK" w:hAnsi="TH SarabunPSK" w:cs="TH SarabunPSK" w:hint="cs"/>
                <w:sz w:val="24"/>
                <w:szCs w:val="24"/>
                <w:cs/>
              </w:rPr>
              <w:t>การให้บริการการเดินอากาศ</w:t>
            </w:r>
          </w:p>
        </w:tc>
      </w:tr>
      <w:tr w:rsidR="006848B7" w:rsidRPr="00390557" w14:paraId="5614F2D6" w14:textId="77777777" w:rsidTr="00D25D6B">
        <w:trPr>
          <w:jc w:val="center"/>
        </w:trPr>
        <w:tc>
          <w:tcPr>
            <w:tcW w:w="5529" w:type="dxa"/>
            <w:vMerge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2E2E6F0" w14:textId="77777777" w:rsidR="00BF32B6" w:rsidRPr="00354A83" w:rsidRDefault="00BF32B6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5C25EA6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TM-ATS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CB601DC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TM-ASM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D7242EB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TM-ATFM</w:t>
            </w:r>
          </w:p>
        </w:tc>
        <w:tc>
          <w:tcPr>
            <w:tcW w:w="562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37DFDB9" w14:textId="77777777" w:rsidR="00BF32B6" w:rsidRPr="00390557" w:rsidRDefault="00BF32B6">
            <w:pPr>
              <w:tabs>
                <w:tab w:val="left" w:pos="989"/>
                <w:tab w:val="left" w:pos="1310"/>
              </w:tabs>
              <w:ind w:left="42"/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CNS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537B7F91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MET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3D9C3F4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IS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43F3F29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IFPD</w:t>
            </w:r>
          </w:p>
        </w:tc>
        <w:tc>
          <w:tcPr>
            <w:tcW w:w="572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5966C15D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SAR</w:t>
            </w:r>
          </w:p>
        </w:tc>
      </w:tr>
      <w:tr w:rsidR="005A451D" w:rsidRPr="00390557" w14:paraId="46D16E76" w14:textId="77777777" w:rsidTr="00D25D6B">
        <w:trPr>
          <w:trHeight w:val="963"/>
          <w:jc w:val="center"/>
        </w:trPr>
        <w:tc>
          <w:tcPr>
            <w:tcW w:w="5529" w:type="dxa"/>
            <w:tcBorders>
              <w:top w:val="single" w:sz="4" w:space="0" w:color="auto"/>
            </w:tcBorders>
          </w:tcPr>
          <w:p w14:paraId="7CB4E4B7" w14:textId="7F0EB114" w:rsidR="005A451D" w:rsidRPr="00E447F4" w:rsidRDefault="00511E6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1.1 </w:t>
            </w:r>
            <w:r w:rsidR="005A451D" w:rsidRPr="00354A83">
              <w:rPr>
                <w:rFonts w:ascii="TH SarabunPSK" w:hAnsi="TH SarabunPSK" w:cs="TH SarabunPSK"/>
                <w:sz w:val="28"/>
                <w:cs/>
              </w:rPr>
              <w:t xml:space="preserve">แบบคำขอรับใบรับรองบริการการเดินอากาศ แนบท้ายข้อกำหนดของสำนักงานการบินพลเรือนแห่งประเทศไทย ฉบับที่ </w:t>
            </w:r>
            <w:r w:rsidR="005A451D" w:rsidRPr="00354A83">
              <w:rPr>
                <w:rFonts w:ascii="TH SarabunPSK" w:hAnsi="TH SarabunPSK" w:cs="TH SarabunPSK"/>
                <w:sz w:val="28"/>
              </w:rPr>
              <w:t>25</w:t>
            </w:r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5A451D" w:rsidRPr="00354A83">
              <w:rPr>
                <w:rFonts w:ascii="TH SarabunPSK" w:hAnsi="TH SarabunPSK" w:cs="TH SarabunPSK"/>
                <w:sz w:val="28"/>
                <w:cs/>
              </w:rPr>
              <w:t>ว่าด้วยการขอและออกใบรับรองบริการการเดินอากาศ</w:t>
            </w:r>
          </w:p>
        </w:tc>
        <w:tc>
          <w:tcPr>
            <w:tcW w:w="709" w:type="dxa"/>
            <w:tcBorders>
              <w:top w:val="single" w:sz="4" w:space="0" w:color="A5A5A5" w:themeColor="accent3"/>
            </w:tcBorders>
            <w:vAlign w:val="center"/>
          </w:tcPr>
          <w:p w14:paraId="42B72CAD" w14:textId="2C021604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5830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09AE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5A5A5" w:themeColor="accent3"/>
            </w:tcBorders>
            <w:vAlign w:val="center"/>
          </w:tcPr>
          <w:p w14:paraId="0839CDC8" w14:textId="77777777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8238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5A5A5" w:themeColor="accent3"/>
            </w:tcBorders>
            <w:vAlign w:val="center"/>
          </w:tcPr>
          <w:p w14:paraId="2C981878" w14:textId="77777777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698623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5A5A5" w:themeColor="accent3"/>
            </w:tcBorders>
            <w:vAlign w:val="center"/>
          </w:tcPr>
          <w:p w14:paraId="61EF90E1" w14:textId="77777777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6981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5A5A5" w:themeColor="accent3"/>
            </w:tcBorders>
            <w:vAlign w:val="center"/>
          </w:tcPr>
          <w:p w14:paraId="3E95E70C" w14:textId="77777777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59586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5A5A5" w:themeColor="accent3"/>
            </w:tcBorders>
            <w:vAlign w:val="center"/>
          </w:tcPr>
          <w:p w14:paraId="17CD9300" w14:textId="77777777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794668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5A5A5" w:themeColor="accent3"/>
            </w:tcBorders>
            <w:vAlign w:val="center"/>
          </w:tcPr>
          <w:p w14:paraId="448D2018" w14:textId="77777777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88297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5A5A5" w:themeColor="accent3"/>
            </w:tcBorders>
            <w:vAlign w:val="center"/>
          </w:tcPr>
          <w:p w14:paraId="7515224A" w14:textId="77777777" w:rsidR="005A451D" w:rsidRPr="00683BEA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789776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4606DA" w:rsidRPr="00390557" w14:paraId="17B5B924" w14:textId="77777777" w:rsidTr="004E391E">
        <w:trPr>
          <w:trHeight w:val="255"/>
          <w:jc w:val="center"/>
        </w:trPr>
        <w:tc>
          <w:tcPr>
            <w:tcW w:w="10632" w:type="dxa"/>
            <w:gridSpan w:val="11"/>
            <w:tcBorders>
              <w:top w:val="single" w:sz="4" w:space="0" w:color="auto"/>
            </w:tcBorders>
            <w:shd w:val="clear" w:color="auto" w:fill="DEEAF6" w:themeFill="accent5" w:themeFillTint="33"/>
          </w:tcPr>
          <w:p w14:paraId="79038943" w14:textId="01D2604E" w:rsidR="004606DA" w:rsidRPr="006D20C8" w:rsidRDefault="004606DA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3" w:name="_Hlk108514803"/>
            <w:r w:rsidRPr="006D20C8">
              <w:rPr>
                <w:rFonts w:ascii="TH SarabunPSK" w:hAnsi="TH SarabunPSK" w:cs="TH SarabunPSK" w:hint="cs"/>
                <w:sz w:val="28"/>
                <w:cs/>
              </w:rPr>
              <w:t>เอกสารหลักฐานที่จะนำส่ง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หลัง</w:t>
            </w:r>
            <w:r w:rsidRPr="006D20C8">
              <w:rPr>
                <w:rFonts w:ascii="TH SarabunPSK" w:hAnsi="TH SarabunPSK" w:cs="TH SarabunPSK" w:hint="cs"/>
                <w:sz w:val="28"/>
                <w:cs/>
              </w:rPr>
              <w:t>จากได้รับความเห็นชอบในหลักการให้ดำเนินการเปลี่ยนแปลง</w:t>
            </w:r>
            <w:bookmarkEnd w:id="3"/>
            <w:r w:rsidR="006D17CF">
              <w:rPr>
                <w:rFonts w:ascii="TH SarabunPSK" w:hAnsi="TH SarabunPSK" w:cs="TH SarabunPSK" w:hint="cs"/>
                <w:sz w:val="28"/>
                <w:cs/>
              </w:rPr>
              <w:t xml:space="preserve"> มีดังต่อไปนี้</w:t>
            </w:r>
          </w:p>
        </w:tc>
      </w:tr>
      <w:tr w:rsidR="007B04E1" w:rsidRPr="00390557" w14:paraId="732691CA" w14:textId="77777777" w:rsidTr="00D25D6B">
        <w:trPr>
          <w:trHeight w:val="397"/>
          <w:jc w:val="center"/>
        </w:trPr>
        <w:tc>
          <w:tcPr>
            <w:tcW w:w="5529" w:type="dxa"/>
            <w:tcBorders>
              <w:top w:val="single" w:sz="4" w:space="0" w:color="auto"/>
            </w:tcBorders>
            <w:vAlign w:val="center"/>
          </w:tcPr>
          <w:p w14:paraId="64916A42" w14:textId="2BC305DD" w:rsidR="007B04E1" w:rsidRPr="00354A83" w:rsidRDefault="00511E6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1.2 </w:t>
            </w:r>
            <w:r w:rsidR="007B04E1">
              <w:rPr>
                <w:rFonts w:ascii="TH SarabunPSK" w:hAnsi="TH SarabunPSK" w:cs="TH SarabunPSK" w:hint="cs"/>
                <w:sz w:val="28"/>
                <w:cs/>
              </w:rPr>
              <w:t>ใบรับรองบริการการเดินอากาศ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9A65F5C" w14:textId="5D03F272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328358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3EA53027" w14:textId="7B78DC66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209905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23518F0" w14:textId="66AC1EDA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84761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uto"/>
            </w:tcBorders>
            <w:vAlign w:val="center"/>
          </w:tcPr>
          <w:p w14:paraId="2A0AA80C" w14:textId="74287D50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4342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uto"/>
            </w:tcBorders>
            <w:vAlign w:val="center"/>
          </w:tcPr>
          <w:p w14:paraId="75DDADAC" w14:textId="505C6A63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41948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45C8D1B" w14:textId="046A296A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0668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  <w:vAlign w:val="center"/>
          </w:tcPr>
          <w:p w14:paraId="7D9E14C1" w14:textId="77C38BFD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63676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uto"/>
            </w:tcBorders>
            <w:vAlign w:val="center"/>
          </w:tcPr>
          <w:p w14:paraId="348F290C" w14:textId="23DE69DD" w:rsidR="007B04E1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49853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683BEA" w:rsidRPr="00390557" w14:paraId="08C72668" w14:textId="77777777" w:rsidTr="004E391E">
        <w:trPr>
          <w:trHeight w:val="424"/>
          <w:jc w:val="center"/>
        </w:trPr>
        <w:tc>
          <w:tcPr>
            <w:tcW w:w="10632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5" w:themeFillTint="66"/>
            <w:vAlign w:val="center"/>
          </w:tcPr>
          <w:p w14:paraId="55ED3997" w14:textId="16A7E621" w:rsidR="00683BEA" w:rsidRPr="00390557" w:rsidRDefault="00683BEA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3.2 </w:t>
            </w:r>
            <w:r w:rsidRPr="004B2B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2</w:t>
            </w:r>
            <w:r w:rsidR="006D4FC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.2</w:t>
            </w:r>
            <w:r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</w:t>
            </w:r>
            <w:r w:rsidRPr="0087173B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คู่มือ</w:t>
            </w:r>
            <w:r w:rsidR="00AE6284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การดำเนินงาน</w:t>
            </w:r>
            <w:r w:rsidRPr="00F07EA1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การให้บริการการเดินอากาศ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A063DD" w:rsidRPr="00390557" w14:paraId="2172E9FF" w14:textId="77777777" w:rsidTr="004E391E">
        <w:trPr>
          <w:trHeight w:val="211"/>
          <w:jc w:val="center"/>
        </w:trPr>
        <w:tc>
          <w:tcPr>
            <w:tcW w:w="10632" w:type="dxa"/>
            <w:gridSpan w:val="11"/>
            <w:tcBorders>
              <w:top w:val="single" w:sz="4" w:space="0" w:color="auto"/>
            </w:tcBorders>
            <w:shd w:val="clear" w:color="auto" w:fill="DEEAF6" w:themeFill="accent5" w:themeFillTint="33"/>
          </w:tcPr>
          <w:p w14:paraId="77C6D1FE" w14:textId="4D757B7D" w:rsidR="00A063DD" w:rsidRPr="006D20C8" w:rsidRDefault="00D94260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0C09AE">
              <w:rPr>
                <w:rFonts w:ascii="TH SarabunPSK" w:hAnsi="TH SarabunPSK" w:cs="TH SarabunPSK"/>
                <w:sz w:val="28"/>
                <w:cs/>
              </w:rPr>
              <w:t>เอกสารหลักฐานที่ต้องนำส่งต่อ กพท</w:t>
            </w:r>
            <w:r w:rsidRPr="000C09AE">
              <w:rPr>
                <w:rFonts w:ascii="TH SarabunPSK" w:hAnsi="TH SarabunPSK" w:cs="TH SarabunPSK"/>
                <w:sz w:val="28"/>
              </w:rPr>
              <w:t xml:space="preserve">. 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เพื่อพิจารณา</w:t>
            </w:r>
            <w:r w:rsidRPr="00A54B41">
              <w:rPr>
                <w:rFonts w:ascii="TH SarabunPSK" w:hAnsi="TH SarabunPSK" w:cs="TH SarabunPSK"/>
                <w:sz w:val="28"/>
                <w:cs/>
              </w:rPr>
              <w:t>ก่อน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ดำเนินการเปลี่ยนแปลง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มีดังต่อไปนี้</w:t>
            </w:r>
          </w:p>
        </w:tc>
      </w:tr>
      <w:tr w:rsidR="00E447F4" w:rsidRPr="00390557" w14:paraId="5A92D6CC" w14:textId="77777777" w:rsidTr="00D25D6B">
        <w:trPr>
          <w:trHeight w:val="495"/>
          <w:jc w:val="center"/>
        </w:trPr>
        <w:tc>
          <w:tcPr>
            <w:tcW w:w="5529" w:type="dxa"/>
            <w:tcBorders>
              <w:top w:val="single" w:sz="4" w:space="0" w:color="auto"/>
            </w:tcBorders>
          </w:tcPr>
          <w:p w14:paraId="3ED74501" w14:textId="1C85EDB8" w:rsidR="00E447F4" w:rsidRPr="00354A83" w:rsidRDefault="00511E69" w:rsidP="00470FD2">
            <w:pPr>
              <w:spacing w:after="60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3.2.</w:t>
            </w:r>
            <w:r w:rsidR="00946846">
              <w:rPr>
                <w:rFonts w:ascii="TH SarabunPSK" w:hAnsi="TH SarabunPSK" w:cs="TH SarabunPSK"/>
                <w:sz w:val="28"/>
              </w:rPr>
              <w:t>1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="00E447F4" w:rsidRPr="00354A83">
              <w:rPr>
                <w:rFonts w:ascii="TH SarabunPSK" w:hAnsi="TH SarabunPSK" w:cs="TH SarabunPSK" w:hint="cs"/>
                <w:sz w:val="28"/>
                <w:cs/>
              </w:rPr>
              <w:t>ร่างคู่มือการ</w:t>
            </w:r>
            <w:r w:rsidR="00E447F4" w:rsidRPr="007159F7">
              <w:rPr>
                <w:rFonts w:ascii="TH SarabunPSK" w:hAnsi="TH SarabunPSK" w:cs="TH SarabunPSK" w:hint="cs"/>
                <w:sz w:val="28"/>
                <w:cs/>
              </w:rPr>
              <w:t>ดำเนินงานฉบับที่ปรับปรุงแก้ไข</w:t>
            </w:r>
            <w:r w:rsidR="007159F7" w:rsidRPr="007159F7">
              <w:rPr>
                <w:rFonts w:ascii="TH SarabunPSK" w:hAnsi="TH SarabunPSK" w:cs="TH SarabunPSK"/>
                <w:sz w:val="28"/>
              </w:rPr>
              <w:t xml:space="preserve"> </w:t>
            </w:r>
            <w:r w:rsidR="007159F7" w:rsidRPr="007159F7">
              <w:rPr>
                <w:rFonts w:ascii="TH SarabunPSK" w:hAnsi="TH SarabunPSK" w:cs="TH SarabunPSK" w:hint="cs"/>
                <w:sz w:val="28"/>
                <w:cs/>
              </w:rPr>
              <w:t>พร้อมแบบประเมินการปรับปรุงข้อมูลในคู่มือฯ</w:t>
            </w:r>
            <w:r w:rsidR="00E447F4" w:rsidRPr="007159F7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E447F4">
              <w:rPr>
                <w:rFonts w:ascii="TH SarabunPSK" w:hAnsi="TH SarabunPSK" w:cs="TH SarabunPSK" w:hint="cs"/>
                <w:sz w:val="28"/>
                <w:cs/>
              </w:rPr>
              <w:t>โปรดระบุ</w:t>
            </w:r>
            <w:r w:rsidR="00123895">
              <w:rPr>
                <w:rFonts w:ascii="TH SarabunPSK" w:hAnsi="TH SarabunPSK" w:cs="TH SarabunPSK" w:hint="cs"/>
                <w:sz w:val="28"/>
                <w:cs/>
              </w:rPr>
              <w:t>ชื่อคู่มือ</w:t>
            </w:r>
            <w:r w:rsidR="00935E77">
              <w:rPr>
                <w:rFonts w:ascii="TH SarabunPSK" w:hAnsi="TH SarabunPSK" w:cs="TH SarabunPSK"/>
                <w:sz w:val="28"/>
              </w:rPr>
              <w:t xml:space="preserve">                    </w:t>
            </w:r>
            <w:proofErr w:type="gramStart"/>
            <w:r w:rsidR="00935E77">
              <w:rPr>
                <w:rFonts w:ascii="TH SarabunPSK" w:hAnsi="TH SarabunPSK" w:cs="TH SarabunPSK"/>
                <w:sz w:val="28"/>
              </w:rPr>
              <w:t xml:space="preserve">  </w:t>
            </w:r>
            <w:r w:rsidR="00935E77" w:rsidRPr="00935E77">
              <w:rPr>
                <w:rFonts w:ascii="TH SarabunPSK" w:hAnsi="TH SarabunPSK" w:cs="TH SarabunPSK"/>
                <w:color w:val="FFFFFF" w:themeColor="background1"/>
                <w:sz w:val="28"/>
              </w:rPr>
              <w:t>.</w:t>
            </w:r>
            <w:proofErr w:type="gramEnd"/>
            <w:r w:rsidR="00470FD2" w:rsidRPr="00935E77">
              <w:rPr>
                <w:rFonts w:ascii="TH SarabunPSK" w:hAnsi="TH SarabunPSK" w:cs="TH SarabunPSK"/>
                <w:color w:val="FFFFFF" w:themeColor="background1"/>
                <w:sz w:val="28"/>
              </w:rPr>
              <w:t xml:space="preserve"> </w:t>
            </w:r>
            <w:r w:rsidR="00470FD2">
              <w:rPr>
                <w:rFonts w:ascii="TH SarabunPSK" w:hAnsi="TH SarabunPSK" w:cs="TH SarabunPSK"/>
                <w:sz w:val="28"/>
              </w:rPr>
              <w:t xml:space="preserve">                                              </w:t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123895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37F0EBA" w14:textId="110AF3E7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203969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1C64EDD5" w14:textId="6C3BAC9F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70471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704CC4F" w14:textId="485A4972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5739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uto"/>
            </w:tcBorders>
            <w:vAlign w:val="center"/>
          </w:tcPr>
          <w:p w14:paraId="3E1EDAED" w14:textId="4AC073A7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1652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uto"/>
            </w:tcBorders>
            <w:vAlign w:val="center"/>
          </w:tcPr>
          <w:p w14:paraId="40C182F9" w14:textId="5421B452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916309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ACA723B" w14:textId="2C0F81C9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50317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  <w:vAlign w:val="center"/>
          </w:tcPr>
          <w:p w14:paraId="238D313B" w14:textId="69F2C73F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3791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uto"/>
            </w:tcBorders>
            <w:vAlign w:val="center"/>
          </w:tcPr>
          <w:p w14:paraId="7AA65835" w14:textId="21D2A3D0" w:rsidR="00E447F4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392634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E76DD6" w:rsidRPr="00390557" w14:paraId="33591E54" w14:textId="77777777" w:rsidTr="00D25D6B">
        <w:trPr>
          <w:trHeight w:val="495"/>
          <w:jc w:val="center"/>
        </w:trPr>
        <w:tc>
          <w:tcPr>
            <w:tcW w:w="5529" w:type="dxa"/>
            <w:tcBorders>
              <w:top w:val="single" w:sz="4" w:space="0" w:color="auto"/>
            </w:tcBorders>
          </w:tcPr>
          <w:p w14:paraId="3588042F" w14:textId="632674E9" w:rsidR="00E76DD6" w:rsidRPr="00D25D6B" w:rsidRDefault="00E76DD6" w:rsidP="00D25D6B">
            <w:pPr>
              <w:jc w:val="thaiDistribute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2.2 </w:t>
            </w:r>
            <w:r>
              <w:rPr>
                <w:rFonts w:ascii="TH SarabunPSK" w:hAnsi="TH SarabunPSK" w:cs="TH SarabunPSK" w:hint="cs"/>
                <w:sz w:val="28"/>
                <w:cs/>
              </w:rPr>
              <w:t>เอกสารอื่น ๆ ที่เกี่ยวข้อง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อาทิ เอกสารที่ถูกอ้างถึงในคู่มือการดำเนินงาน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E154BF3" w14:textId="2F22CEA9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026446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520F910D" w14:textId="655EF166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29341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A3C8F84" w14:textId="065FC541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813099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uto"/>
            </w:tcBorders>
            <w:vAlign w:val="center"/>
          </w:tcPr>
          <w:p w14:paraId="405A9518" w14:textId="231EF102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678885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uto"/>
            </w:tcBorders>
            <w:vAlign w:val="center"/>
          </w:tcPr>
          <w:p w14:paraId="6E1680E6" w14:textId="75109B83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49270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05BE6D2" w14:textId="192ADCDD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657064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  <w:vAlign w:val="center"/>
          </w:tcPr>
          <w:p w14:paraId="10B2FC74" w14:textId="1C67CFE5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123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uto"/>
            </w:tcBorders>
            <w:vAlign w:val="center"/>
          </w:tcPr>
          <w:p w14:paraId="3D8BB2DA" w14:textId="559F5437" w:rsidR="00E76DD6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29914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993037" w:rsidRPr="00354A83" w14:paraId="7C76F003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754F40D4" w14:textId="0418B81F" w:rsidR="00993037" w:rsidRPr="00354A83" w:rsidRDefault="00993037" w:rsidP="00D25D6B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3.3 </w:t>
            </w:r>
            <w:r w:rsidRPr="004B2B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472161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 w:rsidR="006D4FC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Pr="00472161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</w:t>
            </w:r>
            <w:r w:rsidRPr="00472161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ใ</w:t>
            </w:r>
            <w:r w:rsidRPr="00087D5A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บอนุญาตจัดตั้งเครื่องอำนวยฯ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993037" w:rsidRPr="00354A83" w14:paraId="3E144DC1" w14:textId="77777777" w:rsidTr="00D25D6B">
        <w:trPr>
          <w:trHeight w:val="205"/>
          <w:jc w:val="center"/>
        </w:trPr>
        <w:tc>
          <w:tcPr>
            <w:tcW w:w="8784" w:type="dxa"/>
            <w:gridSpan w:val="7"/>
            <w:shd w:val="clear" w:color="auto" w:fill="DEEAF6" w:themeFill="accent5" w:themeFillTint="33"/>
          </w:tcPr>
          <w:p w14:paraId="79E28B9D" w14:textId="61BFA4B7" w:rsidR="00993037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4" w:name="_Hlk152600484"/>
            <w:r w:rsidRPr="006D20C8">
              <w:rPr>
                <w:rFonts w:ascii="TH SarabunPSK" w:hAnsi="TH SarabunPSK" w:cs="TH SarabunPSK" w:hint="cs"/>
                <w:sz w:val="28"/>
                <w:cs/>
              </w:rPr>
              <w:t>เอกสารหลักฐานที่</w:t>
            </w:r>
            <w:r>
              <w:rPr>
                <w:rFonts w:ascii="TH SarabunPSK" w:hAnsi="TH SarabunPSK" w:cs="TH SarabunPSK" w:hint="cs"/>
                <w:sz w:val="28"/>
                <w:cs/>
              </w:rPr>
              <w:t>ต้องนำส่งต่อ กพท</w:t>
            </w:r>
            <w:r>
              <w:rPr>
                <w:rFonts w:ascii="TH SarabunPSK" w:hAnsi="TH SarabunPSK" w:cs="TH SarabunPSK"/>
                <w:sz w:val="28"/>
              </w:rPr>
              <w:t xml:space="preserve">. </w:t>
            </w:r>
            <w:r>
              <w:rPr>
                <w:rFonts w:ascii="TH SarabunPSK" w:hAnsi="TH SarabunPSK" w:cs="TH SarabunPSK" w:hint="cs"/>
                <w:sz w:val="28"/>
                <w:cs/>
              </w:rPr>
              <w:t>เพื่อพิจารณา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ก่อน</w:t>
            </w:r>
            <w:r>
              <w:rPr>
                <w:rFonts w:ascii="TH SarabunPSK" w:hAnsi="TH SarabunPSK" w:cs="TH SarabunPSK" w:hint="cs"/>
                <w:sz w:val="28"/>
                <w:cs/>
              </w:rPr>
              <w:t>ดำเนินการเปลี่ยนแปลง</w:t>
            </w:r>
            <w:r w:rsidR="0010196F">
              <w:rPr>
                <w:rFonts w:ascii="TH SarabunPSK" w:hAnsi="TH SarabunPSK" w:cs="TH SarabunPSK" w:hint="cs"/>
                <w:sz w:val="28"/>
                <w:cs/>
              </w:rPr>
              <w:t xml:space="preserve"> มีดังต่อไปนี้</w:t>
            </w:r>
            <w:bookmarkEnd w:id="4"/>
          </w:p>
        </w:tc>
        <w:tc>
          <w:tcPr>
            <w:tcW w:w="926" w:type="dxa"/>
            <w:gridSpan w:val="2"/>
            <w:shd w:val="clear" w:color="auto" w:fill="DEEAF6" w:themeFill="accent5" w:themeFillTint="33"/>
            <w:vAlign w:val="center"/>
          </w:tcPr>
          <w:p w14:paraId="0312EEDD" w14:textId="77777777" w:rsidR="00993037" w:rsidRDefault="00993037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CNS</w:t>
            </w:r>
          </w:p>
        </w:tc>
        <w:tc>
          <w:tcPr>
            <w:tcW w:w="922" w:type="dxa"/>
            <w:gridSpan w:val="2"/>
            <w:shd w:val="clear" w:color="auto" w:fill="DEEAF6" w:themeFill="accent5" w:themeFillTint="33"/>
            <w:vAlign w:val="center"/>
          </w:tcPr>
          <w:p w14:paraId="08624C43" w14:textId="77777777" w:rsidR="00993037" w:rsidRPr="0007346E" w:rsidRDefault="00993037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MET</w:t>
            </w:r>
          </w:p>
        </w:tc>
      </w:tr>
      <w:tr w:rsidR="00856CE9" w:rsidRPr="00354A83" w14:paraId="7DB810D6" w14:textId="77777777" w:rsidTr="00D25D6B">
        <w:trPr>
          <w:trHeight w:val="205"/>
          <w:jc w:val="center"/>
        </w:trPr>
        <w:tc>
          <w:tcPr>
            <w:tcW w:w="8784" w:type="dxa"/>
            <w:gridSpan w:val="7"/>
          </w:tcPr>
          <w:p w14:paraId="617EB53C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จำเป็นต้องขอใบอนุญาตจัดตั้งเครื่องอำนวยฯ ฉบับใหม่</w:t>
            </w:r>
          </w:p>
          <w:p w14:paraId="5B36E2DC" w14:textId="54FB9CE8" w:rsidR="00856CE9" w:rsidRPr="0007346E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1 </w:t>
            </w:r>
            <w:r w:rsidRPr="00B163F9">
              <w:rPr>
                <w:rFonts w:ascii="TH SarabunPSK" w:hAnsi="TH SarabunPSK" w:cs="TH SarabunPSK"/>
                <w:sz w:val="28"/>
                <w:cs/>
              </w:rPr>
              <w:t>ภาคผนวก ก แนบท้ายประกาศ กพท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vAlign w:val="center"/>
          </w:tcPr>
          <w:p w14:paraId="63A9EF48" w14:textId="6A4DF32B" w:rsidR="00856CE9" w:rsidRPr="0007346E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84078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094D8370" w14:textId="77777777" w:rsidR="00856CE9" w:rsidRPr="0007346E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07486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5E4EC110" w14:textId="77777777" w:rsidTr="00D25D6B">
        <w:trPr>
          <w:trHeight w:val="205"/>
          <w:jc w:val="center"/>
        </w:trPr>
        <w:tc>
          <w:tcPr>
            <w:tcW w:w="8784" w:type="dxa"/>
            <w:gridSpan w:val="7"/>
          </w:tcPr>
          <w:p w14:paraId="53BF4F84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ขอเปลี่ยนอุปกรณ์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ความสามารถ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ตำแหน่งที่ตั้ง</w:t>
            </w:r>
          </w:p>
          <w:p w14:paraId="3550C851" w14:textId="6D5A4F9F" w:rsidR="00856CE9" w:rsidRPr="0007346E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2 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>ภาคผนวก ง แนบท้ายประกาศ กพท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vAlign w:val="center"/>
          </w:tcPr>
          <w:p w14:paraId="77219501" w14:textId="2D5E0308" w:rsidR="00856CE9" w:rsidRPr="0007346E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883359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5E5E2F70" w14:textId="77777777" w:rsidR="00856CE9" w:rsidRPr="0007346E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206925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20AEFD3E" w14:textId="77777777" w:rsidTr="004E391E">
        <w:trPr>
          <w:trHeight w:val="205"/>
          <w:jc w:val="center"/>
        </w:trPr>
        <w:tc>
          <w:tcPr>
            <w:tcW w:w="10632" w:type="dxa"/>
            <w:gridSpan w:val="11"/>
            <w:shd w:val="clear" w:color="auto" w:fill="DEEAF6" w:themeFill="accent5" w:themeFillTint="33"/>
          </w:tcPr>
          <w:p w14:paraId="3B1B483C" w14:textId="0FB2162A" w:rsidR="00856CE9" w:rsidRPr="006D20C8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6D20C8">
              <w:rPr>
                <w:rFonts w:ascii="TH SarabunPSK" w:hAnsi="TH SarabunPSK" w:cs="TH SarabunPSK" w:hint="cs"/>
                <w:sz w:val="28"/>
                <w:cs/>
              </w:rPr>
              <w:t>เอกสารหลักฐานที่จะนำส่ง</w:t>
            </w:r>
            <w:r w:rsidRPr="00C21F00">
              <w:rPr>
                <w:rFonts w:ascii="TH SarabunPSK" w:hAnsi="TH SarabunPSK" w:cs="TH SarabunPSK"/>
                <w:sz w:val="28"/>
                <w:cs/>
              </w:rPr>
              <w:t>หลัง</w:t>
            </w:r>
            <w:r w:rsidRPr="006D20C8">
              <w:rPr>
                <w:rFonts w:ascii="TH SarabunPSK" w:hAnsi="TH SarabunPSK" w:cs="TH SarabunPSK" w:hint="cs"/>
                <w:sz w:val="28"/>
                <w:cs/>
              </w:rPr>
              <w:t>จากได้รับความเห็นชอบในหลักการให้ดำเนินการเปลี่ยนแปลง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มีดังต่อไปนี้</w:t>
            </w:r>
          </w:p>
        </w:tc>
      </w:tr>
      <w:tr w:rsidR="00856CE9" w:rsidRPr="00354A83" w14:paraId="249F778E" w14:textId="77777777" w:rsidTr="00D25D6B">
        <w:trPr>
          <w:trHeight w:val="488"/>
          <w:jc w:val="center"/>
        </w:trPr>
        <w:tc>
          <w:tcPr>
            <w:tcW w:w="8784" w:type="dxa"/>
            <w:gridSpan w:val="7"/>
            <w:vAlign w:val="center"/>
          </w:tcPr>
          <w:p w14:paraId="6D38AEAF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จำเป็นต้องขอใบอนุญาตจัดตั้งเครื่องอำนวยฯ ฉบับใหม่</w:t>
            </w:r>
          </w:p>
          <w:p w14:paraId="476D71D5" w14:textId="32925BFF" w:rsidR="00856CE9" w:rsidRPr="003B1CB4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3 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>ภาคผนวก ข แนบท้ายประกาศ กพท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vAlign w:val="center"/>
          </w:tcPr>
          <w:p w14:paraId="4CB4C149" w14:textId="37C43D78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27128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4D67DD3E" w14:textId="5977E6B7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918053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1ABEB782" w14:textId="77777777" w:rsidTr="00D25D6B">
        <w:trPr>
          <w:trHeight w:val="488"/>
          <w:jc w:val="center"/>
        </w:trPr>
        <w:tc>
          <w:tcPr>
            <w:tcW w:w="8784" w:type="dxa"/>
            <w:gridSpan w:val="7"/>
            <w:vAlign w:val="center"/>
          </w:tcPr>
          <w:p w14:paraId="33E0192F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ขอเปลี่ยนอุปกรณ์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ความสามารถ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ตำแหน่งที่ตั้ง</w:t>
            </w:r>
          </w:p>
          <w:p w14:paraId="78943CDE" w14:textId="3732E7DB" w:rsidR="00856CE9" w:rsidRPr="003B1CB4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4 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>ภาคผนวก จ แนบท้ายประกาศ กพท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vAlign w:val="center"/>
          </w:tcPr>
          <w:p w14:paraId="69F00097" w14:textId="47C5B70F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81024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37538915" w14:textId="2EF95FAE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5278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4012132A" w14:textId="77777777" w:rsidTr="00D25D6B">
        <w:trPr>
          <w:trHeight w:val="488"/>
          <w:jc w:val="center"/>
        </w:trPr>
        <w:tc>
          <w:tcPr>
            <w:tcW w:w="8784" w:type="dxa"/>
            <w:gridSpan w:val="7"/>
            <w:vAlign w:val="center"/>
          </w:tcPr>
          <w:p w14:paraId="4796C556" w14:textId="7853C675" w:rsidR="00856CE9" w:rsidRPr="003B1CB4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 xml:space="preserve">3.3.5 </w:t>
            </w:r>
            <w:r w:rsidRPr="003B1CB4">
              <w:rPr>
                <w:rFonts w:ascii="TH SarabunPSK" w:hAnsi="TH SarabunPSK" w:cs="TH SarabunPSK"/>
                <w:sz w:val="28"/>
                <w:cs/>
              </w:rPr>
              <w:t>ใบอนุญาตจัดตั้งเครื่องอำนวยความสะดวกในการเดินอากาศ</w:t>
            </w:r>
          </w:p>
        </w:tc>
        <w:tc>
          <w:tcPr>
            <w:tcW w:w="926" w:type="dxa"/>
            <w:gridSpan w:val="2"/>
            <w:vAlign w:val="center"/>
          </w:tcPr>
          <w:p w14:paraId="7E1D429D" w14:textId="2D4DB5CE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236206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43918116" w14:textId="32B5A91C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79108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68A100EE" w14:textId="77777777" w:rsidTr="00D25D6B">
        <w:trPr>
          <w:trHeight w:val="488"/>
          <w:jc w:val="center"/>
        </w:trPr>
        <w:tc>
          <w:tcPr>
            <w:tcW w:w="8784" w:type="dxa"/>
            <w:gridSpan w:val="7"/>
            <w:vAlign w:val="center"/>
          </w:tcPr>
          <w:p w14:paraId="79A062D3" w14:textId="5CE8D098" w:rsidR="00856CE9" w:rsidRDefault="00856CE9" w:rsidP="00A24967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6 </w:t>
            </w:r>
            <w:r w:rsidRPr="008559BA">
              <w:rPr>
                <w:rFonts w:ascii="TH SarabunPSK" w:hAnsi="TH SarabunPSK" w:cs="TH SarabunPSK"/>
                <w:spacing w:val="-4"/>
                <w:sz w:val="28"/>
                <w:cs/>
              </w:rPr>
              <w:t>คู่มือการดำเนินงานเครื่องอำนวยความสะดวกในการเดินอากาศ ที่มีเนื้อหาเป็นไปตามประกาศ กพท. เรื่อง มาตรฐาน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>คู่มือการดำเนินงานเครื่องอำนวยความสะดวกในการเดินอากาศ พ.ศ. 2564 ฉบับปรับปรุงแก้ไข</w:t>
            </w:r>
          </w:p>
        </w:tc>
        <w:tc>
          <w:tcPr>
            <w:tcW w:w="926" w:type="dxa"/>
            <w:gridSpan w:val="2"/>
            <w:vAlign w:val="center"/>
          </w:tcPr>
          <w:p w14:paraId="18FC2214" w14:textId="3C1B2384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80042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1BB4229F" w14:textId="481C41DF" w:rsidR="00856CE9" w:rsidRDefault="008F1259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33023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3A0617FA" w14:textId="77777777" w:rsidTr="004E391E">
        <w:trPr>
          <w:trHeight w:val="488"/>
          <w:jc w:val="center"/>
        </w:trPr>
        <w:tc>
          <w:tcPr>
            <w:tcW w:w="8784" w:type="dxa"/>
            <w:gridSpan w:val="7"/>
            <w:vAlign w:val="center"/>
          </w:tcPr>
          <w:p w14:paraId="56ED7C9B" w14:textId="6E1690C7" w:rsidR="0002393B" w:rsidRDefault="0002393B" w:rsidP="0002393B">
            <w:pPr>
              <w:jc w:val="thaiDistribute"/>
              <w:rPr>
                <w:rFonts w:ascii="TH SarabunPSK" w:hAnsi="TH SarabunPSK" w:cs="TH SarabunPSK"/>
                <w:sz w:val="28"/>
              </w:rPr>
            </w:pPr>
            <w:r w:rsidRPr="00A54B41">
              <w:rPr>
                <w:rFonts w:ascii="TH SarabunPSK" w:hAnsi="TH SarabunPSK" w:cs="TH SarabunPSK"/>
                <w:spacing w:val="-8"/>
                <w:sz w:val="28"/>
              </w:rPr>
              <w:t>3.</w:t>
            </w:r>
            <w:r>
              <w:rPr>
                <w:rFonts w:ascii="TH SarabunPSK" w:hAnsi="TH SarabunPSK" w:cs="TH SarabunPSK"/>
                <w:spacing w:val="-8"/>
                <w:sz w:val="28"/>
              </w:rPr>
              <w:t>3</w:t>
            </w:r>
            <w:r w:rsidRPr="00A54B41">
              <w:rPr>
                <w:rFonts w:ascii="TH SarabunPSK" w:hAnsi="TH SarabunPSK" w:cs="TH SarabunPSK"/>
                <w:spacing w:val="-8"/>
                <w:sz w:val="28"/>
              </w:rPr>
              <w:t>.</w:t>
            </w:r>
            <w:r>
              <w:rPr>
                <w:rFonts w:ascii="TH SarabunPSK" w:hAnsi="TH SarabunPSK" w:cs="TH SarabunPSK"/>
                <w:spacing w:val="-8"/>
                <w:sz w:val="28"/>
              </w:rPr>
              <w:t>7</w:t>
            </w:r>
            <w:r w:rsidRPr="00A54B41">
              <w:rPr>
                <w:rFonts w:ascii="TH SarabunPSK" w:hAnsi="TH SarabunPSK" w:cs="TH SarabunPSK"/>
                <w:spacing w:val="-8"/>
                <w:sz w:val="28"/>
              </w:rPr>
              <w:t xml:space="preserve"> </w:t>
            </w:r>
            <w:bookmarkStart w:id="5" w:name="_Hlk152595788"/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เอกสารอื่น ๆ ที่เกี่ยวข้อง</w:t>
            </w:r>
            <w:r w:rsidRPr="00D25D6B">
              <w:rPr>
                <w:rFonts w:ascii="TH SarabunPSK" w:hAnsi="TH SarabunPSK" w:cs="TH SarabunPSK"/>
                <w:spacing w:val="-4"/>
                <w:sz w:val="28"/>
              </w:rPr>
              <w:t xml:space="preserve"> </w:t>
            </w:r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อาทิ เอกสารที่ถูกอ้างถึงในคู่มือการดำเนินงานเครื่องอำนวยความสะดวกในการเดินอากาศ</w:t>
            </w:r>
            <w:bookmarkEnd w:id="5"/>
          </w:p>
          <w:p w14:paraId="5B6B13E0" w14:textId="6FD22ED5" w:rsidR="0002393B" w:rsidRDefault="0002393B" w:rsidP="0002393B">
            <w:pPr>
              <w:tabs>
                <w:tab w:val="left" w:pos="8431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926" w:type="dxa"/>
            <w:gridSpan w:val="2"/>
            <w:vAlign w:val="center"/>
          </w:tcPr>
          <w:p w14:paraId="35E64ED8" w14:textId="0CC70FEF" w:rsidR="0002393B" w:rsidRDefault="008F1259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2041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5F6B7F78" w14:textId="4BBB02EA" w:rsidR="0002393B" w:rsidRDefault="008F1259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41601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66BA7208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0E5179CD" w14:textId="44F43B3E" w:rsidR="0002393B" w:rsidRPr="00354A83" w:rsidRDefault="0002393B" w:rsidP="0002393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3.4 </w:t>
            </w:r>
            <w:r w:rsidRPr="006A5707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19013C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Pr="0019013C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4 </w:t>
            </w:r>
            <w:r w:rsidRPr="00964392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คู่มือ</w:t>
            </w:r>
            <w:r w:rsidRPr="0004332F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การดำเนินงานเครื่องอำนวยฯ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02393B" w:rsidRPr="00354A83" w14:paraId="07E20A3C" w14:textId="77777777" w:rsidTr="00D25D6B">
        <w:trPr>
          <w:jc w:val="center"/>
        </w:trPr>
        <w:tc>
          <w:tcPr>
            <w:tcW w:w="10632" w:type="dxa"/>
            <w:gridSpan w:val="11"/>
            <w:shd w:val="clear" w:color="auto" w:fill="D9E2F3" w:themeFill="accent1" w:themeFillTint="33"/>
            <w:vAlign w:val="center"/>
          </w:tcPr>
          <w:p w14:paraId="49C43996" w14:textId="28752DA5" w:rsidR="0002393B" w:rsidRDefault="0002393B" w:rsidP="0002393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6" w:name="_Hlk152599798"/>
            <w:r w:rsidRPr="00CF32B0">
              <w:rPr>
                <w:rFonts w:ascii="TH SarabunPSK" w:hAnsi="TH SarabunPSK" w:cs="TH SarabunPSK"/>
                <w:sz w:val="28"/>
                <w:cs/>
              </w:rPr>
              <w:t>กรณี</w:t>
            </w:r>
            <w:r w:rsidRPr="0010196F">
              <w:rPr>
                <w:rFonts w:ascii="TH SarabunPSK" w:hAnsi="TH SarabunPSK" w:cs="TH SarabunPSK"/>
                <w:sz w:val="28"/>
                <w:cs/>
              </w:rPr>
              <w:t xml:space="preserve">เปลี่ยนแปลงที่อาจกระทบต่อคู่มือการดำเนินงานเครื่องอำนวยฯ </w:t>
            </w:r>
            <w:r>
              <w:rPr>
                <w:rFonts w:ascii="TH SarabunPSK" w:hAnsi="TH SarabunPSK" w:cs="TH SarabunPSK" w:hint="cs"/>
                <w:sz w:val="28"/>
                <w:cs/>
              </w:rPr>
              <w:t>แต่</w:t>
            </w:r>
            <w:r w:rsidRPr="00CF32B0">
              <w:rPr>
                <w:rFonts w:ascii="TH SarabunPSK" w:hAnsi="TH SarabunPSK" w:cs="TH SarabunPSK"/>
                <w:sz w:val="28"/>
                <w:cs/>
              </w:rPr>
              <w:t>ไม่เป็นการเปลี่ยนแปลงตาม ประกาศ กพท. เรื่อง การขอและการออกใบอนุญาตจัดตั้งเครื่องอำนวยความสะดวกในการเดินอากาศ พ.ศ. 2563 ข้อ 13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มี</w:t>
            </w:r>
            <w:r w:rsidRPr="0010196F">
              <w:rPr>
                <w:rFonts w:ascii="TH SarabunPSK" w:hAnsi="TH SarabunPSK" w:cs="TH SarabunPSK"/>
                <w:sz w:val="28"/>
                <w:cs/>
              </w:rPr>
              <w:t>เอกสารหลักฐานที่ต้องนำส่งต่อ กพท. เพื่อพิจารณาก่อนดำเนินการเปลี่ยนแปลง ดังต่อไปนี้</w:t>
            </w:r>
            <w:bookmarkEnd w:id="6"/>
          </w:p>
        </w:tc>
      </w:tr>
      <w:tr w:rsidR="0002393B" w:rsidRPr="00354A83" w14:paraId="62C161BC" w14:textId="3906003C" w:rsidTr="00D25D6B">
        <w:trPr>
          <w:jc w:val="center"/>
        </w:trPr>
        <w:tc>
          <w:tcPr>
            <w:tcW w:w="8767" w:type="dxa"/>
            <w:gridSpan w:val="6"/>
            <w:vAlign w:val="center"/>
          </w:tcPr>
          <w:p w14:paraId="19B57E77" w14:textId="2457ED49" w:rsidR="0002393B" w:rsidRPr="00354A83" w:rsidRDefault="0002393B" w:rsidP="0002393B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4.1 </w:t>
            </w:r>
            <w:r>
              <w:rPr>
                <w:rFonts w:ascii="TH SarabunPSK" w:hAnsi="TH SarabunPSK" w:cs="TH SarabunPSK" w:hint="cs"/>
                <w:sz w:val="28"/>
                <w:cs/>
              </w:rPr>
              <w:t>ร่าง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คู่มือการดำเนินงานเครื่องอำนวยความสะดวกในการเดินอากาศ ฉบับปรับปรุงแก้ไข</w:t>
            </w:r>
          </w:p>
        </w:tc>
        <w:tc>
          <w:tcPr>
            <w:tcW w:w="943" w:type="dxa"/>
            <w:gridSpan w:val="3"/>
            <w:vAlign w:val="center"/>
          </w:tcPr>
          <w:p w14:paraId="59AE90F2" w14:textId="6A97865A" w:rsidR="0002393B" w:rsidRPr="00354A83" w:rsidRDefault="008F1259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2125761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3643D158" w14:textId="076FB1D1" w:rsidR="0002393B" w:rsidRPr="00354A83" w:rsidRDefault="008F1259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298805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43861331" w14:textId="7A694F54" w:rsidTr="00D25D6B">
        <w:trPr>
          <w:jc w:val="center"/>
        </w:trPr>
        <w:tc>
          <w:tcPr>
            <w:tcW w:w="8767" w:type="dxa"/>
            <w:gridSpan w:val="6"/>
          </w:tcPr>
          <w:p w14:paraId="2FCF6694" w14:textId="7D790FC8" w:rsidR="0002393B" w:rsidRDefault="0002393B" w:rsidP="0002393B">
            <w:pPr>
              <w:jc w:val="thaiDistribute"/>
              <w:rPr>
                <w:rFonts w:ascii="TH SarabunPSK" w:hAnsi="TH SarabunPSK" w:cs="TH SarabunPSK"/>
                <w:sz w:val="28"/>
              </w:rPr>
            </w:pPr>
            <w:r w:rsidRPr="00D25D6B">
              <w:rPr>
                <w:rFonts w:ascii="TH SarabunPSK" w:hAnsi="TH SarabunPSK" w:cs="TH SarabunPSK"/>
                <w:spacing w:val="-8"/>
                <w:sz w:val="28"/>
              </w:rPr>
              <w:t xml:space="preserve">3.4.2 </w:t>
            </w:r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เอกสารอื่น ๆ ที่เกี่ยวข้อง</w:t>
            </w:r>
            <w:r w:rsidRPr="00D25D6B">
              <w:rPr>
                <w:rFonts w:ascii="TH SarabunPSK" w:hAnsi="TH SarabunPSK" w:cs="TH SarabunPSK"/>
                <w:spacing w:val="-4"/>
                <w:sz w:val="28"/>
              </w:rPr>
              <w:t xml:space="preserve"> </w:t>
            </w:r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อาทิ เอกสารที่ถูกอ้างถึงในคู่มือการดำเนินงานเครื่องอำนวยความสะดวกในการเดินอากาศ</w:t>
            </w:r>
          </w:p>
          <w:p w14:paraId="6A57C0A3" w14:textId="2C00F6A7" w:rsidR="0002393B" w:rsidRPr="00241E71" w:rsidRDefault="0002393B" w:rsidP="0002393B">
            <w:pPr>
              <w:tabs>
                <w:tab w:val="left" w:pos="8439"/>
              </w:tabs>
              <w:spacing w:after="60"/>
              <w:jc w:val="thaiDistribute"/>
              <w:rPr>
                <w:rFonts w:ascii="TH SarabunPSK" w:hAnsi="TH SarabunPSK" w:cs="TH SarabunPSK"/>
                <w:sz w:val="28"/>
                <w:u w:val="dotted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943" w:type="dxa"/>
            <w:gridSpan w:val="3"/>
            <w:vAlign w:val="center"/>
          </w:tcPr>
          <w:p w14:paraId="7EC60BD0" w14:textId="677F0055" w:rsidR="0002393B" w:rsidRDefault="008F1259" w:rsidP="0002393B">
            <w:pPr>
              <w:tabs>
                <w:tab w:val="left" w:pos="3407"/>
              </w:tabs>
              <w:spacing w:after="60"/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7243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3515412E" w14:textId="244EF926" w:rsidR="0002393B" w:rsidRDefault="008F1259" w:rsidP="0002393B">
            <w:pPr>
              <w:tabs>
                <w:tab w:val="left" w:pos="3407"/>
              </w:tabs>
              <w:spacing w:after="60"/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38253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766D1F89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9CC2E5" w:themeFill="accent5" w:themeFillTint="99"/>
          </w:tcPr>
          <w:p w14:paraId="1A2E1F22" w14:textId="6BB3DC97" w:rsidR="0002393B" w:rsidRDefault="0002393B" w:rsidP="0002393B">
            <w:pPr>
              <w:jc w:val="thaiDistribute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4. </w:t>
            </w:r>
            <w:r w:rsidRPr="009C2DCD">
              <w:rPr>
                <w:rFonts w:ascii="TH SarabunPSK" w:hAnsi="TH SarabunPSK" w:cs="TH SarabunPSK"/>
                <w:b/>
                <w:bCs/>
                <w:sz w:val="28"/>
                <w:cs/>
              </w:rPr>
              <w:t>เอกสารหลักฐานสำหรับการเปลี่ยนแปลงที่ต้องแจ้งเพื่อทราบ</w:t>
            </w:r>
          </w:p>
        </w:tc>
      </w:tr>
      <w:tr w:rsidR="0002393B" w:rsidRPr="00354A83" w14:paraId="10D84C79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64DD176B" w14:textId="34A99EA1" w:rsidR="0002393B" w:rsidRDefault="0002393B" w:rsidP="0002393B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6A5707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5 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>การดำเนินการหรือสถานการณ์ที่ส่งผลกระทบต่อการเปลี่ยนแปลงความสามารถในการให้บริการ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             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>การเดินอากาศ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02393B" w:rsidRPr="00354A83" w14:paraId="292B7213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FFFFFF" w:themeFill="background1"/>
          </w:tcPr>
          <w:p w14:paraId="091942FC" w14:textId="07F10745" w:rsidR="0002393B" w:rsidRPr="00303F5B" w:rsidRDefault="008F1259" w:rsidP="0002393B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5433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354A83">
                  <w:rPr>
                    <w:rFonts w:ascii="Segoe UI Symbol" w:hAnsi="Segoe UI Symbol" w:cs="Segoe UI Symbol" w:hint="cs"/>
                    <w:sz w:val="28"/>
                    <w:cs/>
                  </w:rPr>
                  <w:t>☐</w:t>
                </w:r>
              </w:sdtContent>
            </w:sdt>
            <w:r w:rsidR="0002393B" w:rsidRPr="00354A83">
              <w:rPr>
                <w:rFonts w:ascii="TH SarabunPSK" w:hAnsi="TH SarabunPSK" w:cs="TH SarabunPSK"/>
                <w:sz w:val="28"/>
              </w:rPr>
              <w:t xml:space="preserve">  </w:t>
            </w:r>
            <w:r w:rsidR="0002393B">
              <w:rPr>
                <w:rFonts w:ascii="TH SarabunPSK" w:hAnsi="TH SarabunPSK" w:cs="TH SarabunPSK" w:hint="cs"/>
                <w:sz w:val="28"/>
                <w:cs/>
              </w:rPr>
              <w:t>หนังสือแจ้งการเปลี่ยนแปลง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518"/>
        <w:tblW w:w="10627" w:type="dxa"/>
        <w:tblLayout w:type="fixed"/>
        <w:tblLook w:val="04A0" w:firstRow="1" w:lastRow="0" w:firstColumn="1" w:lastColumn="0" w:noHBand="0" w:noVBand="1"/>
      </w:tblPr>
      <w:tblGrid>
        <w:gridCol w:w="10627"/>
      </w:tblGrid>
      <w:tr w:rsidR="006848B7" w14:paraId="731B878F" w14:textId="77777777" w:rsidTr="006848B7">
        <w:tc>
          <w:tcPr>
            <w:tcW w:w="10627" w:type="dxa"/>
            <w:shd w:val="clear" w:color="auto" w:fill="9CC2E5" w:themeFill="accent5" w:themeFillTint="99"/>
          </w:tcPr>
          <w:p w14:paraId="00C72678" w14:textId="660C3D99" w:rsidR="006848B7" w:rsidRDefault="006848B7" w:rsidP="006848B7">
            <w:pPr>
              <w:rPr>
                <w:rFonts w:ascii="TH SarabunPSK" w:hAnsi="TH SarabunPSK" w:cs="TH SarabunPSK"/>
                <w:sz w:val="28"/>
              </w:rPr>
            </w:pPr>
            <w:r w:rsidRPr="00354A83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ส่วนที่ </w:t>
            </w:r>
            <w:r w:rsidR="00EF482F">
              <w:rPr>
                <w:rFonts w:ascii="TH SarabunPSK" w:hAnsi="TH SarabunPSK" w:cs="TH SarabunPSK"/>
                <w:b/>
                <w:bCs/>
                <w:sz w:val="28"/>
              </w:rPr>
              <w:t>5</w:t>
            </w:r>
            <w:r w:rsidRPr="00354A83">
              <w:rPr>
                <w:rFonts w:ascii="TH SarabunPSK" w:hAnsi="TH SarabunPSK" w:cs="TH SarabunPSK"/>
                <w:b/>
                <w:bCs/>
                <w:sz w:val="28"/>
              </w:rPr>
              <w:t xml:space="preserve"> : </w:t>
            </w:r>
            <w:r w:rsidRPr="00354A83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เอกสารหลักฐานอื่น ๆ 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พิ่มเติม</w:t>
            </w:r>
          </w:p>
        </w:tc>
      </w:tr>
      <w:tr w:rsidR="006848B7" w14:paraId="7AAFFE3C" w14:textId="77777777" w:rsidTr="006848B7">
        <w:trPr>
          <w:trHeight w:val="553"/>
        </w:trPr>
        <w:tc>
          <w:tcPr>
            <w:tcW w:w="10627" w:type="dxa"/>
          </w:tcPr>
          <w:p w14:paraId="022C5B1C" w14:textId="77777777" w:rsidR="006848B7" w:rsidRDefault="006848B7" w:rsidP="006848B7">
            <w:pPr>
              <w:spacing w:before="12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</w:tr>
      <w:tr w:rsidR="006848B7" w14:paraId="03E9FDE2" w14:textId="77777777" w:rsidTr="006848B7">
        <w:trPr>
          <w:trHeight w:val="631"/>
        </w:trPr>
        <w:tc>
          <w:tcPr>
            <w:tcW w:w="10627" w:type="dxa"/>
          </w:tcPr>
          <w:p w14:paraId="4CB9456D" w14:textId="499CC63D" w:rsidR="006848B7" w:rsidRDefault="006848B7" w:rsidP="00D25D6B">
            <w:pPr>
              <w:spacing w:before="120"/>
              <w:jc w:val="thaiDistribute"/>
              <w:rPr>
                <w:rFonts w:ascii="TH SarabunPSK" w:hAnsi="TH SarabunPSK" w:cs="TH SarabunPSK"/>
                <w:sz w:val="28"/>
              </w:rPr>
            </w:pPr>
            <w:r w:rsidRPr="00354A83">
              <w:rPr>
                <w:rFonts w:ascii="TH SarabunPSK" w:hAnsi="TH SarabunPSK" w:cs="TH SarabunPSK" w:hint="cs"/>
                <w:sz w:val="28"/>
                <w:cs/>
              </w:rPr>
              <w:t>ข้าพเจ้า</w:t>
            </w:r>
            <w:r>
              <w:rPr>
                <w:rFonts w:ascii="TH SarabunPSK" w:hAnsi="TH SarabunPSK" w:cs="TH SarabunPSK" w:hint="cs"/>
                <w:sz w:val="28"/>
                <w:cs/>
              </w:rPr>
              <w:t>ขอรับรองว่า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ได้</w:t>
            </w:r>
            <w:r>
              <w:rPr>
                <w:rFonts w:ascii="TH SarabunPSK" w:hAnsi="TH SarabunPSK" w:cs="TH SarabunPSK" w:hint="cs"/>
                <w:sz w:val="28"/>
                <w:cs/>
              </w:rPr>
              <w:t>พิจารณาผลกระทบจากการเปลี่ยนแปลงที่อาจเกิดขึ้นต่อการให้บริการการเดินอากาศด้านต่าง ๆ ครบถ้วนเป็นอย่างดี</w:t>
            </w:r>
            <w:r w:rsidR="006F7363">
              <w:rPr>
                <w:rFonts w:ascii="TH SarabunPSK" w:hAnsi="TH SarabunPSK" w:cs="TH SarabunPSK"/>
                <w:sz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cs/>
              </w:rPr>
              <w:t>พร้อมนำส่ง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เอกสารหลักฐาน</w:t>
            </w:r>
            <w:r w:rsidR="006F7363">
              <w:rPr>
                <w:rFonts w:ascii="TH SarabunPSK" w:hAnsi="TH SarabunPSK" w:cs="TH SarabunPSK" w:hint="cs"/>
                <w:sz w:val="28"/>
                <w:cs/>
              </w:rPr>
              <w:t>ทั้งหมด</w:t>
            </w:r>
            <w:r>
              <w:rPr>
                <w:rFonts w:ascii="TH SarabunPSK" w:hAnsi="TH SarabunPSK" w:cs="TH SarabunPSK" w:hint="cs"/>
                <w:sz w:val="28"/>
                <w:cs/>
              </w:rPr>
              <w:t>ที่เกี่ยวข้อง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ตามรายการที่กำหนด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ว้</w:t>
            </w:r>
            <w:r w:rsidR="0015226D">
              <w:rPr>
                <w:rFonts w:ascii="TH SarabunPSK" w:hAnsi="TH SarabunPSK" w:cs="TH SarabunPSK" w:hint="cs"/>
                <w:sz w:val="28"/>
                <w:cs/>
              </w:rPr>
              <w:t>ข้างต้น เป็นเอกสารหลักฐาน</w:t>
            </w:r>
            <w:r>
              <w:rPr>
                <w:rFonts w:ascii="TH SarabunPSK" w:hAnsi="TH SarabunPSK" w:cs="TH SarabunPSK" w:hint="cs"/>
                <w:sz w:val="28"/>
                <w:cs/>
              </w:rPr>
              <w:t>แนบท้ายแบบฟอร์มฉบับนี้เรียบร้อยแล้ว</w:t>
            </w:r>
          </w:p>
          <w:p w14:paraId="7AA93A4A" w14:textId="77777777" w:rsidR="006848B7" w:rsidRDefault="006848B7" w:rsidP="006848B7">
            <w:pPr>
              <w:rPr>
                <w:rFonts w:ascii="TH SarabunPSK" w:hAnsi="TH SarabunPSK" w:cs="TH SarabunPSK"/>
                <w:sz w:val="28"/>
              </w:rPr>
            </w:pPr>
          </w:p>
          <w:p w14:paraId="492E24F7" w14:textId="77777777" w:rsidR="006848B7" w:rsidRDefault="006848B7" w:rsidP="006848B7">
            <w:pPr>
              <w:jc w:val="right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ลงชื่อ</w:t>
            </w:r>
            <w:r>
              <w:rPr>
                <w:rFonts w:ascii="TH SarabunPSK" w:hAnsi="TH SarabunPSK" w:cs="TH SarabunPSK"/>
                <w:sz w:val="28"/>
              </w:rPr>
              <w:t xml:space="preserve">  </w:t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  <w:p w14:paraId="0A4CE9C8" w14:textId="77777777" w:rsidR="006848B7" w:rsidRPr="006317D6" w:rsidRDefault="006848B7" w:rsidP="006848B7">
            <w:pPr>
              <w:spacing w:before="120"/>
              <w:jc w:val="right"/>
              <w:rPr>
                <w:rFonts w:ascii="TH SarabunPSK" w:hAnsi="TH SarabunPSK" w:cs="TH SarabunPSK"/>
                <w:sz w:val="28"/>
              </w:rPr>
            </w:pPr>
            <w:r w:rsidRPr="006317D6">
              <w:rPr>
                <w:rFonts w:ascii="TH SarabunPSK" w:hAnsi="TH SarabunPSK" w:cs="TH SarabunPSK"/>
                <w:sz w:val="28"/>
              </w:rPr>
              <w:t>(</w:t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</w:rPr>
              <w:t>)</w:t>
            </w:r>
          </w:p>
          <w:p w14:paraId="43B14D29" w14:textId="77777777" w:rsidR="006848B7" w:rsidRPr="00587B0A" w:rsidRDefault="006848B7" w:rsidP="006848B7">
            <w:pPr>
              <w:spacing w:before="120" w:after="60"/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วันที่  </w:t>
            </w:r>
            <w:r w:rsidRPr="0017558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17558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17558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</w:tc>
      </w:tr>
    </w:tbl>
    <w:p w14:paraId="238A9958" w14:textId="77777777" w:rsidR="00C416BB" w:rsidRPr="005A451D" w:rsidRDefault="00C416BB" w:rsidP="0021145C">
      <w:pPr>
        <w:rPr>
          <w:rFonts w:ascii="TH SarabunPSK" w:hAnsi="TH SarabunPSK" w:cs="TH SarabunPSK"/>
          <w:sz w:val="28"/>
        </w:rPr>
      </w:pPr>
    </w:p>
    <w:sectPr w:rsidR="00C416BB" w:rsidRPr="005A451D" w:rsidSect="00D403A6">
      <w:pgSz w:w="11906" w:h="16838"/>
      <w:pgMar w:top="1440" w:right="1133" w:bottom="1350" w:left="1440" w:header="708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D54AB" w14:textId="77777777" w:rsidR="008F1259" w:rsidRDefault="008F1259" w:rsidP="00C76BC6">
      <w:pPr>
        <w:spacing w:after="0" w:line="240" w:lineRule="auto"/>
      </w:pPr>
      <w:r>
        <w:separator/>
      </w:r>
    </w:p>
  </w:endnote>
  <w:endnote w:type="continuationSeparator" w:id="0">
    <w:p w14:paraId="737BCACA" w14:textId="77777777" w:rsidR="008F1259" w:rsidRDefault="008F1259" w:rsidP="00C76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09369" w14:textId="77777777" w:rsidR="00875144" w:rsidRDefault="008751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H SarabunPSK" w:hAnsi="TH SarabunPSK" w:cs="TH SarabunPSK"/>
        <w:sz w:val="28"/>
      </w:rPr>
      <w:id w:val="-545367210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PSK" w:hAnsi="TH SarabunPSK" w:cs="TH SarabunPSK"/>
            <w:sz w:val="2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323"/>
            </w:tblGrid>
            <w:tr w:rsidR="009A2902" w14:paraId="099C4670" w14:textId="77777777" w:rsidTr="00A81EF4">
              <w:tc>
                <w:tcPr>
                  <w:tcW w:w="932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F2DEBB5" w14:textId="5AEF76B9" w:rsidR="00A81EF4" w:rsidRDefault="00A81EF4" w:rsidP="00A81EF4">
                  <w:pPr>
                    <w:pStyle w:val="Footer"/>
                    <w:rPr>
                      <w:rFonts w:ascii="TH SarabunPSK" w:hAnsi="TH SarabunPSK" w:cs="TH SarabunPSK"/>
                      <w:sz w:val="28"/>
                    </w:rPr>
                  </w:pPr>
                  <w:r>
                    <w:rPr>
                      <w:rFonts w:ascii="TH SarabunPSK" w:hAnsi="TH SarabunPSK" w:cs="TH SarabunPSK"/>
                      <w:sz w:val="28"/>
                    </w:rPr>
                    <w:t>CAAT-ANS-</w:t>
                  </w:r>
                  <w:r w:rsidR="00864BC5">
                    <w:rPr>
                      <w:rFonts w:ascii="TH SarabunPSK" w:hAnsi="TH SarabunPSK" w:cs="TH SarabunPSK"/>
                      <w:sz w:val="28"/>
                    </w:rPr>
                    <w:t>CHG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>-</w:t>
                  </w:r>
                  <w:r w:rsidR="00864BC5">
                    <w:rPr>
                      <w:rFonts w:ascii="TH SarabunPSK" w:hAnsi="TH SarabunPSK" w:cs="TH SarabunPSK"/>
                      <w:sz w:val="28"/>
                    </w:rPr>
                    <w:t>001 Rev.0</w:t>
                  </w:r>
                  <w:r w:rsidR="005758EA">
                    <w:rPr>
                      <w:rFonts w:ascii="TH SarabunPSK" w:hAnsi="TH SarabunPSK" w:cs="TH SarabunPSK"/>
                      <w:sz w:val="28"/>
                    </w:rPr>
                    <w:t>1</w:t>
                  </w:r>
                </w:p>
                <w:p w14:paraId="1A6AADDA" w14:textId="02631FE4" w:rsidR="009A2902" w:rsidRDefault="00A81EF4" w:rsidP="00A81EF4">
                  <w:pPr>
                    <w:pStyle w:val="Footer"/>
                    <w:rPr>
                      <w:rFonts w:ascii="TH SarabunPSK" w:hAnsi="TH SarabunPSK" w:cs="TH SarabunPSK"/>
                      <w:sz w:val="28"/>
                    </w:rPr>
                  </w:pPr>
                  <w:r>
                    <w:rPr>
                      <w:rFonts w:ascii="TH SarabunPSK" w:hAnsi="TH SarabunPSK" w:cs="TH SarabunPSK"/>
                      <w:sz w:val="28"/>
                    </w:rPr>
                    <w:t xml:space="preserve">Effective Date: </w:t>
                  </w:r>
                  <w:r w:rsidR="00AD1676">
                    <w:rPr>
                      <w:rFonts w:ascii="TH SarabunPSK" w:hAnsi="TH SarabunPSK" w:cs="TH SarabunPSK"/>
                      <w:sz w:val="28"/>
                    </w:rPr>
                    <w:t>2</w:t>
                  </w:r>
                  <w:r w:rsidR="00677CAB">
                    <w:rPr>
                      <w:rFonts w:ascii="TH SarabunPSK" w:hAnsi="TH SarabunPSK" w:cs="TH SarabunPSK"/>
                      <w:sz w:val="28"/>
                    </w:rPr>
                    <w:t>8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>-</w:t>
                  </w:r>
                  <w:r w:rsidR="00AD1676">
                    <w:rPr>
                      <w:rFonts w:ascii="TH SarabunPSK" w:hAnsi="TH SarabunPSK" w:cs="TH SarabunPSK"/>
                      <w:sz w:val="28"/>
                    </w:rPr>
                    <w:t>Dec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>-</w:t>
                  </w:r>
                  <w:r w:rsidR="00864BC5">
                    <w:rPr>
                      <w:rFonts w:ascii="TH SarabunPSK" w:hAnsi="TH SarabunPSK" w:cs="TH SarabunPSK"/>
                      <w:sz w:val="28"/>
                    </w:rPr>
                    <w:t>202</w:t>
                  </w:r>
                  <w:r w:rsidR="00AD1676">
                    <w:rPr>
                      <w:rFonts w:ascii="TH SarabunPSK" w:hAnsi="TH SarabunPSK" w:cs="TH SarabunPSK"/>
                      <w:sz w:val="28"/>
                    </w:rPr>
                    <w:t>3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ab/>
                  </w:r>
                  <w:r>
                    <w:rPr>
                      <w:rFonts w:ascii="TH SarabunPSK" w:hAnsi="TH SarabunPSK" w:cs="TH SarabunPSK"/>
                      <w:sz w:val="28"/>
                    </w:rPr>
                    <w:tab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 xml:space="preserve">Page 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begin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instrText xml:space="preserve"> PAGE </w:instrTex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separate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>1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end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 xml:space="preserve"> of 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begin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instrText xml:space="preserve"> NUMPAGES  </w:instrTex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separate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>3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end"/>
                  </w:r>
                </w:p>
              </w:tc>
            </w:tr>
          </w:tbl>
          <w:p w14:paraId="4F3F171A" w14:textId="7A051CA9" w:rsidR="00E25A0D" w:rsidRPr="009A2902" w:rsidRDefault="008F1259" w:rsidP="009A2902">
            <w:pPr>
              <w:pStyle w:val="Footer"/>
              <w:rPr>
                <w:rFonts w:ascii="TH SarabunPSK" w:hAnsi="TH SarabunPSK" w:cs="TH SarabunPSK"/>
                <w:sz w:val="28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CA8C8" w14:textId="77777777" w:rsidR="00875144" w:rsidRDefault="008751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899DFC" w14:textId="77777777" w:rsidR="008F1259" w:rsidRDefault="008F1259" w:rsidP="00C76BC6">
      <w:pPr>
        <w:spacing w:after="0" w:line="240" w:lineRule="auto"/>
      </w:pPr>
      <w:r>
        <w:separator/>
      </w:r>
    </w:p>
  </w:footnote>
  <w:footnote w:type="continuationSeparator" w:id="0">
    <w:p w14:paraId="0DD552D7" w14:textId="77777777" w:rsidR="008F1259" w:rsidRDefault="008F1259" w:rsidP="00C76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4AD197" w14:textId="77777777" w:rsidR="00875144" w:rsidRDefault="008751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782" w:type="dxa"/>
      <w:tblInd w:w="-431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782"/>
    </w:tblGrid>
    <w:tr w:rsidR="00C76BC6" w14:paraId="0FA873C1" w14:textId="77777777" w:rsidTr="00C76BC6">
      <w:trPr>
        <w:trHeight w:val="567"/>
      </w:trPr>
      <w:tc>
        <w:tcPr>
          <w:tcW w:w="9782" w:type="dxa"/>
        </w:tcPr>
        <w:p w14:paraId="7C923281" w14:textId="7E75CCBF" w:rsidR="00C76BC6" w:rsidRPr="00C76BC6" w:rsidRDefault="00C76BC6" w:rsidP="00C76BC6">
          <w:pPr>
            <w:pStyle w:val="Header"/>
            <w:jc w:val="right"/>
          </w:pPr>
          <w:r w:rsidRPr="00716E71">
            <w:rPr>
              <w:rFonts w:ascii="TH SarabunPSK" w:hAnsi="TH SarabunPSK" w:cs="TH SarabunPSK"/>
              <w:b/>
              <w:bCs/>
              <w:sz w:val="28"/>
              <w:szCs w:val="36"/>
              <w:cs/>
            </w:rPr>
            <w:t>แบบฟอร์มแจ้งการเปลี่ยนแปลง</w:t>
          </w:r>
          <w:r w:rsidR="00293404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ที่</w:t>
          </w:r>
          <w:r w:rsidR="00513555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เกี่ยวข้องกับ</w:t>
          </w:r>
          <w:r w:rsidR="00F0024C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ก</w:t>
          </w:r>
          <w:r w:rsidR="00513555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าร</w:t>
          </w:r>
          <w:r w:rsidRPr="00716E71">
            <w:rPr>
              <w:rFonts w:ascii="TH SarabunPSK" w:hAnsi="TH SarabunPSK" w:cs="TH SarabunPSK"/>
              <w:b/>
              <w:bCs/>
              <w:sz w:val="28"/>
              <w:szCs w:val="36"/>
              <w:cs/>
            </w:rPr>
            <w:t>ให้บริการการเดินอากาศ</w:t>
          </w:r>
        </w:p>
      </w:tc>
    </w:tr>
  </w:tbl>
  <w:p w14:paraId="4C6D7460" w14:textId="77777777" w:rsidR="00C76BC6" w:rsidRDefault="00C76BC6" w:rsidP="00C76BC6">
    <w:pPr>
      <w:pStyle w:val="Header"/>
    </w:pPr>
    <w:r w:rsidRPr="00716E71">
      <w:rPr>
        <w:rFonts w:ascii="TH SarabunIT๙" w:hAnsi="TH SarabunIT๙" w:cs="TH SarabunIT๙"/>
        <w:noProof/>
      </w:rPr>
      <w:drawing>
        <wp:anchor distT="0" distB="0" distL="114300" distR="114300" simplePos="0" relativeHeight="251659264" behindDoc="0" locked="0" layoutInCell="1" allowOverlap="1" wp14:anchorId="4DC4D9DC" wp14:editId="13E69CE0">
          <wp:simplePos x="0" y="0"/>
          <wp:positionH relativeFrom="column">
            <wp:posOffset>-218440</wp:posOffset>
          </wp:positionH>
          <wp:positionV relativeFrom="paragraph">
            <wp:posOffset>-560375</wp:posOffset>
          </wp:positionV>
          <wp:extent cx="1310640" cy="502920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064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9F6A2" w14:textId="77777777" w:rsidR="00875144" w:rsidRDefault="008751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3537ED"/>
    <w:multiLevelType w:val="hybridMultilevel"/>
    <w:tmpl w:val="730C0E84"/>
    <w:lvl w:ilvl="0" w:tplc="C9D6D382">
      <w:start w:val="1"/>
      <w:numFmt w:val="decimal"/>
      <w:lvlText w:val="1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F0E32"/>
    <w:multiLevelType w:val="hybridMultilevel"/>
    <w:tmpl w:val="7B1C5204"/>
    <w:lvl w:ilvl="0" w:tplc="C9D6D382">
      <w:start w:val="1"/>
      <w:numFmt w:val="decimal"/>
      <w:lvlText w:val="1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201A0"/>
    <w:multiLevelType w:val="multilevel"/>
    <w:tmpl w:val="AB4C1DFC"/>
    <w:lvl w:ilvl="0">
      <w:start w:val="1"/>
      <w:numFmt w:val="decimal"/>
      <w:lvlText w:val="3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57C02751"/>
    <w:multiLevelType w:val="multilevel"/>
    <w:tmpl w:val="2A00A81C"/>
    <w:lvl w:ilvl="0">
      <w:start w:val="1"/>
      <w:numFmt w:val="decimal"/>
      <w:lvlText w:val="%1."/>
      <w:lvlJc w:val="right"/>
      <w:pPr>
        <w:ind w:left="720" w:hanging="3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2EC405C"/>
    <w:multiLevelType w:val="hybridMultilevel"/>
    <w:tmpl w:val="A6FE0C0A"/>
    <w:lvl w:ilvl="0" w:tplc="C9D6D382">
      <w:start w:val="1"/>
      <w:numFmt w:val="decimal"/>
      <w:lvlText w:val="1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E94748"/>
    <w:multiLevelType w:val="hybridMultilevel"/>
    <w:tmpl w:val="9DC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948080">
    <w:abstractNumId w:val="0"/>
  </w:num>
  <w:num w:numId="2" w16cid:durableId="400298376">
    <w:abstractNumId w:val="2"/>
  </w:num>
  <w:num w:numId="3" w16cid:durableId="974215390">
    <w:abstractNumId w:val="1"/>
  </w:num>
  <w:num w:numId="4" w16cid:durableId="2026052856">
    <w:abstractNumId w:val="3"/>
  </w:num>
  <w:num w:numId="5" w16cid:durableId="1088309721">
    <w:abstractNumId w:val="5"/>
  </w:num>
  <w:num w:numId="6" w16cid:durableId="16294356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jAEYmMLYwMTEyUdpeDU4uLM/DyQAmODWgDOmVAaLQAAAA=="/>
  </w:docVars>
  <w:rsids>
    <w:rsidRoot w:val="00C76BC6"/>
    <w:rsid w:val="000065EE"/>
    <w:rsid w:val="00010F5E"/>
    <w:rsid w:val="00012AD4"/>
    <w:rsid w:val="00017FCC"/>
    <w:rsid w:val="0002168B"/>
    <w:rsid w:val="000233EF"/>
    <w:rsid w:val="0002393B"/>
    <w:rsid w:val="00023D9C"/>
    <w:rsid w:val="000262B4"/>
    <w:rsid w:val="00042187"/>
    <w:rsid w:val="00042FC9"/>
    <w:rsid w:val="0004332F"/>
    <w:rsid w:val="000616C4"/>
    <w:rsid w:val="00062BA2"/>
    <w:rsid w:val="00062C38"/>
    <w:rsid w:val="000668F6"/>
    <w:rsid w:val="00067DC6"/>
    <w:rsid w:val="00070B70"/>
    <w:rsid w:val="0007346E"/>
    <w:rsid w:val="0008135F"/>
    <w:rsid w:val="00084B92"/>
    <w:rsid w:val="00085F71"/>
    <w:rsid w:val="0008715A"/>
    <w:rsid w:val="00087D5A"/>
    <w:rsid w:val="00091597"/>
    <w:rsid w:val="00093F3D"/>
    <w:rsid w:val="000B1AAD"/>
    <w:rsid w:val="000B203C"/>
    <w:rsid w:val="000C09AE"/>
    <w:rsid w:val="000D5539"/>
    <w:rsid w:val="000E319E"/>
    <w:rsid w:val="000E56F3"/>
    <w:rsid w:val="000E6D82"/>
    <w:rsid w:val="00101726"/>
    <w:rsid w:val="0010196F"/>
    <w:rsid w:val="00112F29"/>
    <w:rsid w:val="00115244"/>
    <w:rsid w:val="00123895"/>
    <w:rsid w:val="001350BA"/>
    <w:rsid w:val="00135F95"/>
    <w:rsid w:val="001412E8"/>
    <w:rsid w:val="00145C47"/>
    <w:rsid w:val="0015226D"/>
    <w:rsid w:val="00162B5B"/>
    <w:rsid w:val="00175586"/>
    <w:rsid w:val="001813B2"/>
    <w:rsid w:val="00187046"/>
    <w:rsid w:val="0019013C"/>
    <w:rsid w:val="00191423"/>
    <w:rsid w:val="001A1276"/>
    <w:rsid w:val="001A5C57"/>
    <w:rsid w:val="001F13CD"/>
    <w:rsid w:val="001F3E5C"/>
    <w:rsid w:val="001F68AE"/>
    <w:rsid w:val="001F6F7F"/>
    <w:rsid w:val="0020384A"/>
    <w:rsid w:val="0020554E"/>
    <w:rsid w:val="0021145C"/>
    <w:rsid w:val="00212E8D"/>
    <w:rsid w:val="00220D3A"/>
    <w:rsid w:val="0022335A"/>
    <w:rsid w:val="00224E3F"/>
    <w:rsid w:val="00225B79"/>
    <w:rsid w:val="0024143D"/>
    <w:rsid w:val="00241E71"/>
    <w:rsid w:val="002426E1"/>
    <w:rsid w:val="00243913"/>
    <w:rsid w:val="00254884"/>
    <w:rsid w:val="00257F9C"/>
    <w:rsid w:val="0026147D"/>
    <w:rsid w:val="00261859"/>
    <w:rsid w:val="0027051E"/>
    <w:rsid w:val="00271EAB"/>
    <w:rsid w:val="00272453"/>
    <w:rsid w:val="00273347"/>
    <w:rsid w:val="00275EEE"/>
    <w:rsid w:val="002831CD"/>
    <w:rsid w:val="00283772"/>
    <w:rsid w:val="002837BB"/>
    <w:rsid w:val="002844DB"/>
    <w:rsid w:val="002931C4"/>
    <w:rsid w:val="00293404"/>
    <w:rsid w:val="00294D86"/>
    <w:rsid w:val="002A1573"/>
    <w:rsid w:val="002B3A3D"/>
    <w:rsid w:val="002C58C2"/>
    <w:rsid w:val="002E177C"/>
    <w:rsid w:val="002F2DCB"/>
    <w:rsid w:val="002F5581"/>
    <w:rsid w:val="00301548"/>
    <w:rsid w:val="00303F5B"/>
    <w:rsid w:val="003149D4"/>
    <w:rsid w:val="003170E0"/>
    <w:rsid w:val="0032073A"/>
    <w:rsid w:val="00320E88"/>
    <w:rsid w:val="00330EDE"/>
    <w:rsid w:val="0033128F"/>
    <w:rsid w:val="0034140B"/>
    <w:rsid w:val="0034593B"/>
    <w:rsid w:val="003507BD"/>
    <w:rsid w:val="00353388"/>
    <w:rsid w:val="003536C6"/>
    <w:rsid w:val="00354A83"/>
    <w:rsid w:val="00362114"/>
    <w:rsid w:val="00375134"/>
    <w:rsid w:val="0037590F"/>
    <w:rsid w:val="00390C4C"/>
    <w:rsid w:val="00393955"/>
    <w:rsid w:val="00395624"/>
    <w:rsid w:val="003A7073"/>
    <w:rsid w:val="003B1CB4"/>
    <w:rsid w:val="003B5483"/>
    <w:rsid w:val="003B66F3"/>
    <w:rsid w:val="003B7A3D"/>
    <w:rsid w:val="003C53C1"/>
    <w:rsid w:val="003C5B17"/>
    <w:rsid w:val="003E5B33"/>
    <w:rsid w:val="003F5965"/>
    <w:rsid w:val="00403B38"/>
    <w:rsid w:val="00407667"/>
    <w:rsid w:val="004137E3"/>
    <w:rsid w:val="00414B0B"/>
    <w:rsid w:val="004150F5"/>
    <w:rsid w:val="004215BC"/>
    <w:rsid w:val="00422ADD"/>
    <w:rsid w:val="00423DFD"/>
    <w:rsid w:val="00446456"/>
    <w:rsid w:val="00452B67"/>
    <w:rsid w:val="00456766"/>
    <w:rsid w:val="00457CE9"/>
    <w:rsid w:val="004606DA"/>
    <w:rsid w:val="00461643"/>
    <w:rsid w:val="0046719B"/>
    <w:rsid w:val="00470FD2"/>
    <w:rsid w:val="00472161"/>
    <w:rsid w:val="00483DF4"/>
    <w:rsid w:val="00490ACA"/>
    <w:rsid w:val="004B2B2F"/>
    <w:rsid w:val="004B3A90"/>
    <w:rsid w:val="004B7C15"/>
    <w:rsid w:val="004C0892"/>
    <w:rsid w:val="004D31EE"/>
    <w:rsid w:val="004D40BA"/>
    <w:rsid w:val="004D4874"/>
    <w:rsid w:val="004D4EA6"/>
    <w:rsid w:val="004E391E"/>
    <w:rsid w:val="004E570F"/>
    <w:rsid w:val="004F678A"/>
    <w:rsid w:val="00505B21"/>
    <w:rsid w:val="005107CB"/>
    <w:rsid w:val="00511E69"/>
    <w:rsid w:val="00513555"/>
    <w:rsid w:val="00523932"/>
    <w:rsid w:val="00531715"/>
    <w:rsid w:val="00532952"/>
    <w:rsid w:val="00534841"/>
    <w:rsid w:val="005370EC"/>
    <w:rsid w:val="00565AB9"/>
    <w:rsid w:val="00570EA9"/>
    <w:rsid w:val="00571187"/>
    <w:rsid w:val="0057330C"/>
    <w:rsid w:val="00573742"/>
    <w:rsid w:val="005758EA"/>
    <w:rsid w:val="00587B0A"/>
    <w:rsid w:val="005904A2"/>
    <w:rsid w:val="005A451D"/>
    <w:rsid w:val="005B16F9"/>
    <w:rsid w:val="005B5F07"/>
    <w:rsid w:val="005C0305"/>
    <w:rsid w:val="005C1668"/>
    <w:rsid w:val="005C3407"/>
    <w:rsid w:val="005D686E"/>
    <w:rsid w:val="005F2105"/>
    <w:rsid w:val="005F36D3"/>
    <w:rsid w:val="006255DB"/>
    <w:rsid w:val="00626D12"/>
    <w:rsid w:val="006317D6"/>
    <w:rsid w:val="00660931"/>
    <w:rsid w:val="006635E6"/>
    <w:rsid w:val="00675960"/>
    <w:rsid w:val="00677CAB"/>
    <w:rsid w:val="00683BEA"/>
    <w:rsid w:val="006848B7"/>
    <w:rsid w:val="00685BCC"/>
    <w:rsid w:val="006926EB"/>
    <w:rsid w:val="00692A76"/>
    <w:rsid w:val="006966DB"/>
    <w:rsid w:val="006A36D2"/>
    <w:rsid w:val="006A5707"/>
    <w:rsid w:val="006B0623"/>
    <w:rsid w:val="006C0B2A"/>
    <w:rsid w:val="006C554A"/>
    <w:rsid w:val="006D05CC"/>
    <w:rsid w:val="006D17CF"/>
    <w:rsid w:val="006D20C8"/>
    <w:rsid w:val="006D4FCD"/>
    <w:rsid w:val="006D69D2"/>
    <w:rsid w:val="006D7D59"/>
    <w:rsid w:val="006F7363"/>
    <w:rsid w:val="006F739E"/>
    <w:rsid w:val="00702970"/>
    <w:rsid w:val="007049B8"/>
    <w:rsid w:val="0071318A"/>
    <w:rsid w:val="007159F7"/>
    <w:rsid w:val="00717976"/>
    <w:rsid w:val="007333D2"/>
    <w:rsid w:val="00735034"/>
    <w:rsid w:val="0073576E"/>
    <w:rsid w:val="0075042B"/>
    <w:rsid w:val="00752D78"/>
    <w:rsid w:val="00754FB5"/>
    <w:rsid w:val="00755DA3"/>
    <w:rsid w:val="00756820"/>
    <w:rsid w:val="00764DC7"/>
    <w:rsid w:val="00767557"/>
    <w:rsid w:val="00771C00"/>
    <w:rsid w:val="0077543F"/>
    <w:rsid w:val="00784EBE"/>
    <w:rsid w:val="007862CE"/>
    <w:rsid w:val="00793B4F"/>
    <w:rsid w:val="00796918"/>
    <w:rsid w:val="007A4C64"/>
    <w:rsid w:val="007B04E1"/>
    <w:rsid w:val="007B2054"/>
    <w:rsid w:val="007B4AEC"/>
    <w:rsid w:val="007C29F8"/>
    <w:rsid w:val="007C7201"/>
    <w:rsid w:val="007F2B49"/>
    <w:rsid w:val="007F4DD1"/>
    <w:rsid w:val="007F6A47"/>
    <w:rsid w:val="008033F4"/>
    <w:rsid w:val="00805007"/>
    <w:rsid w:val="008114F4"/>
    <w:rsid w:val="00812441"/>
    <w:rsid w:val="008224BA"/>
    <w:rsid w:val="00831242"/>
    <w:rsid w:val="0083638F"/>
    <w:rsid w:val="0084107F"/>
    <w:rsid w:val="00844193"/>
    <w:rsid w:val="00852907"/>
    <w:rsid w:val="008559BA"/>
    <w:rsid w:val="00856CE9"/>
    <w:rsid w:val="00864BC5"/>
    <w:rsid w:val="008661CA"/>
    <w:rsid w:val="008705B1"/>
    <w:rsid w:val="0087173B"/>
    <w:rsid w:val="008720D8"/>
    <w:rsid w:val="00875144"/>
    <w:rsid w:val="008815DE"/>
    <w:rsid w:val="008862D8"/>
    <w:rsid w:val="008A5F64"/>
    <w:rsid w:val="008B3F0C"/>
    <w:rsid w:val="008B61AA"/>
    <w:rsid w:val="008C0B03"/>
    <w:rsid w:val="008E0E01"/>
    <w:rsid w:val="008E15AB"/>
    <w:rsid w:val="008F1136"/>
    <w:rsid w:val="008F1259"/>
    <w:rsid w:val="00903357"/>
    <w:rsid w:val="0091333C"/>
    <w:rsid w:val="009160F1"/>
    <w:rsid w:val="00927AEC"/>
    <w:rsid w:val="00930BF0"/>
    <w:rsid w:val="00930C16"/>
    <w:rsid w:val="00935E77"/>
    <w:rsid w:val="00941815"/>
    <w:rsid w:val="00941D16"/>
    <w:rsid w:val="0094204B"/>
    <w:rsid w:val="00946846"/>
    <w:rsid w:val="0095651F"/>
    <w:rsid w:val="0095682C"/>
    <w:rsid w:val="00964392"/>
    <w:rsid w:val="009668E9"/>
    <w:rsid w:val="00967AC8"/>
    <w:rsid w:val="00980276"/>
    <w:rsid w:val="0098308E"/>
    <w:rsid w:val="00987FCE"/>
    <w:rsid w:val="009914DB"/>
    <w:rsid w:val="00993037"/>
    <w:rsid w:val="00997250"/>
    <w:rsid w:val="009A2289"/>
    <w:rsid w:val="009A2902"/>
    <w:rsid w:val="009A2C60"/>
    <w:rsid w:val="009A3B03"/>
    <w:rsid w:val="009C2DCD"/>
    <w:rsid w:val="009C410E"/>
    <w:rsid w:val="009D123B"/>
    <w:rsid w:val="009D3140"/>
    <w:rsid w:val="009D377E"/>
    <w:rsid w:val="009E722A"/>
    <w:rsid w:val="009E77E7"/>
    <w:rsid w:val="009F3A06"/>
    <w:rsid w:val="00A019D1"/>
    <w:rsid w:val="00A042B8"/>
    <w:rsid w:val="00A04BD6"/>
    <w:rsid w:val="00A063DD"/>
    <w:rsid w:val="00A154C0"/>
    <w:rsid w:val="00A22798"/>
    <w:rsid w:val="00A24967"/>
    <w:rsid w:val="00A27102"/>
    <w:rsid w:val="00A353E1"/>
    <w:rsid w:val="00A51E81"/>
    <w:rsid w:val="00A74A2B"/>
    <w:rsid w:val="00A75143"/>
    <w:rsid w:val="00A81EF4"/>
    <w:rsid w:val="00A874D3"/>
    <w:rsid w:val="00A92029"/>
    <w:rsid w:val="00AA7A9A"/>
    <w:rsid w:val="00AB15AE"/>
    <w:rsid w:val="00AB17F3"/>
    <w:rsid w:val="00AB1902"/>
    <w:rsid w:val="00AB31D0"/>
    <w:rsid w:val="00AD0028"/>
    <w:rsid w:val="00AD1676"/>
    <w:rsid w:val="00AD2E43"/>
    <w:rsid w:val="00AE6284"/>
    <w:rsid w:val="00B010BA"/>
    <w:rsid w:val="00B06EA6"/>
    <w:rsid w:val="00B15727"/>
    <w:rsid w:val="00B163F9"/>
    <w:rsid w:val="00B2107C"/>
    <w:rsid w:val="00B256FB"/>
    <w:rsid w:val="00B25C6D"/>
    <w:rsid w:val="00B32924"/>
    <w:rsid w:val="00B4617C"/>
    <w:rsid w:val="00B509CE"/>
    <w:rsid w:val="00B55E0E"/>
    <w:rsid w:val="00B65F5B"/>
    <w:rsid w:val="00B7627F"/>
    <w:rsid w:val="00B770A1"/>
    <w:rsid w:val="00B94EE8"/>
    <w:rsid w:val="00BA6F40"/>
    <w:rsid w:val="00BB008B"/>
    <w:rsid w:val="00BB2A67"/>
    <w:rsid w:val="00BC1621"/>
    <w:rsid w:val="00BC1D6D"/>
    <w:rsid w:val="00BD7D67"/>
    <w:rsid w:val="00BF32B6"/>
    <w:rsid w:val="00BF3BFE"/>
    <w:rsid w:val="00BF77A6"/>
    <w:rsid w:val="00C02908"/>
    <w:rsid w:val="00C07892"/>
    <w:rsid w:val="00C1205D"/>
    <w:rsid w:val="00C128D7"/>
    <w:rsid w:val="00C12B0A"/>
    <w:rsid w:val="00C15C60"/>
    <w:rsid w:val="00C21F00"/>
    <w:rsid w:val="00C31532"/>
    <w:rsid w:val="00C416AF"/>
    <w:rsid w:val="00C416BB"/>
    <w:rsid w:val="00C46375"/>
    <w:rsid w:val="00C533BA"/>
    <w:rsid w:val="00C603D4"/>
    <w:rsid w:val="00C76618"/>
    <w:rsid w:val="00C76BC6"/>
    <w:rsid w:val="00C838E2"/>
    <w:rsid w:val="00C915BD"/>
    <w:rsid w:val="00C920C9"/>
    <w:rsid w:val="00CD1841"/>
    <w:rsid w:val="00CD2016"/>
    <w:rsid w:val="00CD2243"/>
    <w:rsid w:val="00CE2C4A"/>
    <w:rsid w:val="00CE3C42"/>
    <w:rsid w:val="00CF2770"/>
    <w:rsid w:val="00CF32B0"/>
    <w:rsid w:val="00CF6BEE"/>
    <w:rsid w:val="00D10095"/>
    <w:rsid w:val="00D115D6"/>
    <w:rsid w:val="00D25D6B"/>
    <w:rsid w:val="00D26115"/>
    <w:rsid w:val="00D26599"/>
    <w:rsid w:val="00D34855"/>
    <w:rsid w:val="00D368CF"/>
    <w:rsid w:val="00D403A6"/>
    <w:rsid w:val="00D80FE5"/>
    <w:rsid w:val="00D86F37"/>
    <w:rsid w:val="00D92327"/>
    <w:rsid w:val="00D94260"/>
    <w:rsid w:val="00DA67EF"/>
    <w:rsid w:val="00DC1DBA"/>
    <w:rsid w:val="00DC7CC9"/>
    <w:rsid w:val="00DD128A"/>
    <w:rsid w:val="00DD1690"/>
    <w:rsid w:val="00DD5805"/>
    <w:rsid w:val="00DE0116"/>
    <w:rsid w:val="00DE2A12"/>
    <w:rsid w:val="00DE3E48"/>
    <w:rsid w:val="00DF320D"/>
    <w:rsid w:val="00DF3CC2"/>
    <w:rsid w:val="00DF40ED"/>
    <w:rsid w:val="00DF5BA9"/>
    <w:rsid w:val="00DF7279"/>
    <w:rsid w:val="00E00DD7"/>
    <w:rsid w:val="00E11F18"/>
    <w:rsid w:val="00E23943"/>
    <w:rsid w:val="00E24678"/>
    <w:rsid w:val="00E253A0"/>
    <w:rsid w:val="00E25A0D"/>
    <w:rsid w:val="00E447F4"/>
    <w:rsid w:val="00E47285"/>
    <w:rsid w:val="00E479C6"/>
    <w:rsid w:val="00E55EF7"/>
    <w:rsid w:val="00E67FBF"/>
    <w:rsid w:val="00E73308"/>
    <w:rsid w:val="00E76DD6"/>
    <w:rsid w:val="00E915B1"/>
    <w:rsid w:val="00E92FA3"/>
    <w:rsid w:val="00E94CB2"/>
    <w:rsid w:val="00E97DC3"/>
    <w:rsid w:val="00EA48DD"/>
    <w:rsid w:val="00EB7F97"/>
    <w:rsid w:val="00EC5587"/>
    <w:rsid w:val="00EC7852"/>
    <w:rsid w:val="00EF482F"/>
    <w:rsid w:val="00EF6136"/>
    <w:rsid w:val="00F0024C"/>
    <w:rsid w:val="00F013CF"/>
    <w:rsid w:val="00F057B1"/>
    <w:rsid w:val="00F068EC"/>
    <w:rsid w:val="00F07EA1"/>
    <w:rsid w:val="00F11C14"/>
    <w:rsid w:val="00F208A1"/>
    <w:rsid w:val="00F33146"/>
    <w:rsid w:val="00F41411"/>
    <w:rsid w:val="00F46EFD"/>
    <w:rsid w:val="00F52729"/>
    <w:rsid w:val="00F53258"/>
    <w:rsid w:val="00F5488D"/>
    <w:rsid w:val="00F56F5A"/>
    <w:rsid w:val="00F625AE"/>
    <w:rsid w:val="00F62A67"/>
    <w:rsid w:val="00F63183"/>
    <w:rsid w:val="00F7623E"/>
    <w:rsid w:val="00F85895"/>
    <w:rsid w:val="00FB01E7"/>
    <w:rsid w:val="00FB2B4F"/>
    <w:rsid w:val="00FB54EF"/>
    <w:rsid w:val="00FB6642"/>
    <w:rsid w:val="00FD257A"/>
    <w:rsid w:val="00FD5AE4"/>
    <w:rsid w:val="00FD5FC7"/>
    <w:rsid w:val="00FD6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9D96A"/>
  <w15:chartTrackingRefBased/>
  <w15:docId w15:val="{3CE9F94E-E6E9-4609-87F5-18E066B17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6B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BC6"/>
  </w:style>
  <w:style w:type="paragraph" w:styleId="Footer">
    <w:name w:val="footer"/>
    <w:basedOn w:val="Normal"/>
    <w:link w:val="FooterChar"/>
    <w:uiPriority w:val="99"/>
    <w:unhideWhenUsed/>
    <w:rsid w:val="00C76B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BC6"/>
  </w:style>
  <w:style w:type="table" w:styleId="TableGrid">
    <w:name w:val="Table Grid"/>
    <w:basedOn w:val="TableNormal"/>
    <w:uiPriority w:val="39"/>
    <w:rsid w:val="00C7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3C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56F3"/>
    <w:rPr>
      <w:color w:val="808080"/>
    </w:rPr>
  </w:style>
  <w:style w:type="paragraph" w:customStyle="1" w:styleId="Style1">
    <w:name w:val="Style1"/>
    <w:basedOn w:val="Normal"/>
    <w:link w:val="Style1Char"/>
    <w:qFormat/>
    <w:rsid w:val="0094204B"/>
    <w:pPr>
      <w:tabs>
        <w:tab w:val="left" w:pos="10380"/>
      </w:tabs>
      <w:spacing w:after="0" w:line="240" w:lineRule="auto"/>
    </w:pPr>
    <w:rPr>
      <w:rFonts w:ascii="TH SarabunPSK" w:hAnsi="TH SarabunPSK" w:cs="TH SarabunPSK"/>
      <w:sz w:val="28"/>
      <w:u w:val="dotted"/>
    </w:rPr>
  </w:style>
  <w:style w:type="character" w:customStyle="1" w:styleId="Style1Char">
    <w:name w:val="Style1 Char"/>
    <w:basedOn w:val="DefaultParagraphFont"/>
    <w:link w:val="Style1"/>
    <w:rsid w:val="0094204B"/>
    <w:rPr>
      <w:rFonts w:ascii="TH SarabunPSK" w:hAnsi="TH SarabunPSK" w:cs="TH SarabunPSK"/>
      <w:sz w:val="28"/>
      <w:u w:val="dotte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9D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9D1"/>
    <w:rPr>
      <w:rFonts w:ascii="Segoe UI" w:hAnsi="Segoe UI" w:cs="Angsana New"/>
      <w:sz w:val="18"/>
      <w:szCs w:val="22"/>
    </w:rPr>
  </w:style>
  <w:style w:type="paragraph" w:styleId="Revision">
    <w:name w:val="Revision"/>
    <w:hidden/>
    <w:uiPriority w:val="99"/>
    <w:semiHidden/>
    <w:rsid w:val="008751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d1e8e3-5caf-48ff-9b16-ccfc68c42d1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02B2F221DF4645B6D7BEA74440D1AC" ma:contentTypeVersion="16" ma:contentTypeDescription="Create a new document." ma:contentTypeScope="" ma:versionID="f401dee38d184e7b9249c473dc8ec4c3">
  <xsd:schema xmlns:xsd="http://www.w3.org/2001/XMLSchema" xmlns:xs="http://www.w3.org/2001/XMLSchema" xmlns:p="http://schemas.microsoft.com/office/2006/metadata/properties" xmlns:ns3="e41936e0-f356-4880-b3e4-9b730aad722b" xmlns:ns4="a8d1e8e3-5caf-48ff-9b16-ccfc68c42d11" targetNamespace="http://schemas.microsoft.com/office/2006/metadata/properties" ma:root="true" ma:fieldsID="758f185c1b74e93e3dd60c071b182e91" ns3:_="" ns4:_="">
    <xsd:import namespace="e41936e0-f356-4880-b3e4-9b730aad722b"/>
    <xsd:import namespace="a8d1e8e3-5caf-48ff-9b16-ccfc68c42d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936e0-f356-4880-b3e4-9b730aad72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1e8e3-5caf-48ff-9b16-ccfc68c42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D2251E-0C26-4F7F-9E4D-1927E5706130}">
  <ds:schemaRefs>
    <ds:schemaRef ds:uri="http://schemas.microsoft.com/office/2006/metadata/properties"/>
    <ds:schemaRef ds:uri="http://schemas.microsoft.com/office/infopath/2007/PartnerControls"/>
    <ds:schemaRef ds:uri="a8d1e8e3-5caf-48ff-9b16-ccfc68c42d11"/>
  </ds:schemaRefs>
</ds:datastoreItem>
</file>

<file path=customXml/itemProps2.xml><?xml version="1.0" encoding="utf-8"?>
<ds:datastoreItem xmlns:ds="http://schemas.openxmlformats.org/officeDocument/2006/customXml" ds:itemID="{EF9A19DC-961B-4FCE-BF02-9E409DCBC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1936e0-f356-4880-b3e4-9b730aad722b"/>
    <ds:schemaRef ds:uri="a8d1e8e3-5caf-48ff-9b16-ccfc68c42d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12D9BF-EF0A-4709-A4DD-A5FB505CE5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972F3F-2969-4399-BCAB-05F0DEAE3D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aporn Pornsawat</dc:creator>
  <cp:keywords/>
  <dc:description/>
  <cp:lastModifiedBy>Bussaya Wutthiyachoto</cp:lastModifiedBy>
  <cp:revision>8</cp:revision>
  <cp:lastPrinted>2023-12-26T09:28:00Z</cp:lastPrinted>
  <dcterms:created xsi:type="dcterms:W3CDTF">2026-02-25T08:45:00Z</dcterms:created>
  <dcterms:modified xsi:type="dcterms:W3CDTF">2026-02-25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02B2F221DF4645B6D7BEA74440D1AC</vt:lpwstr>
  </property>
</Properties>
</file>